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446971" w14:textId="77777777" w:rsidR="005B23C9" w:rsidRDefault="00140DD8" w:rsidP="009D4FF2">
      <w:pPr>
        <w:jc w:val="both"/>
      </w:pPr>
      <w:r>
        <w:rPr>
          <w:noProof/>
          <w:sz w:val="16"/>
        </w:rPr>
        <w:pict w14:anchorId="48F321F3">
          <v:shapetype id="_x0000_t202" coordsize="21600,21600" o:spt="202" path="m,l,21600r21600,l21600,xe">
            <v:stroke joinstyle="miter"/>
            <v:path gradientshapeok="t" o:connecttype="rect"/>
          </v:shapetype>
          <v:shape id="_x0000_s1035" type="#_x0000_t202" style="position:absolute;left:0;text-align:left;margin-left:392.25pt;margin-top:-3pt;width:64.5pt;height:72.8pt;z-index:251655680" filled="f">
            <v:textbox style="mso-next-textbox:#_x0000_s1035" inset="0,0,0,0">
              <w:txbxContent>
                <w:p w14:paraId="6B2560F4" w14:textId="77777777" w:rsidR="00055449" w:rsidRDefault="00055449" w:rsidP="005B23C9">
                  <w:pPr>
                    <w:jc w:val="center"/>
                    <w:rPr>
                      <w:sz w:val="20"/>
                      <w:szCs w:val="20"/>
                    </w:rPr>
                  </w:pPr>
                </w:p>
                <w:p w14:paraId="140561DC" w14:textId="77777777" w:rsidR="005B23C9" w:rsidRPr="00626CB3" w:rsidRDefault="005B23C9" w:rsidP="00D44534">
                  <w:pPr>
                    <w:jc w:val="center"/>
                    <w:rPr>
                      <w:sz w:val="14"/>
                      <w:szCs w:val="20"/>
                    </w:rPr>
                  </w:pPr>
                  <w:r w:rsidRPr="00626CB3">
                    <w:rPr>
                      <w:sz w:val="14"/>
                      <w:szCs w:val="20"/>
                    </w:rPr>
                    <w:t>One Photograph</w:t>
                  </w:r>
                  <w:r w:rsidR="00626CB3" w:rsidRPr="00626CB3">
                    <w:rPr>
                      <w:sz w:val="14"/>
                      <w:szCs w:val="20"/>
                    </w:rPr>
                    <w:t xml:space="preserve"> with</w:t>
                  </w:r>
                </w:p>
                <w:p w14:paraId="2D87FA15" w14:textId="77777777" w:rsidR="00626CB3" w:rsidRDefault="005B23C9" w:rsidP="00D44534">
                  <w:pPr>
                    <w:jc w:val="center"/>
                    <w:rPr>
                      <w:sz w:val="14"/>
                      <w:szCs w:val="20"/>
                    </w:rPr>
                  </w:pPr>
                  <w:r w:rsidRPr="00626CB3">
                    <w:rPr>
                      <w:sz w:val="14"/>
                      <w:szCs w:val="20"/>
                    </w:rPr>
                    <w:t xml:space="preserve">Name and ID no. of the student </w:t>
                  </w:r>
                </w:p>
                <w:p w14:paraId="5491C434" w14:textId="77777777" w:rsidR="005B23C9" w:rsidRPr="00D44534" w:rsidRDefault="005B23C9" w:rsidP="00D44534">
                  <w:pPr>
                    <w:jc w:val="center"/>
                    <w:rPr>
                      <w:sz w:val="16"/>
                      <w:szCs w:val="20"/>
                    </w:rPr>
                  </w:pPr>
                  <w:r w:rsidRPr="00626CB3">
                    <w:rPr>
                      <w:sz w:val="14"/>
                      <w:szCs w:val="20"/>
                    </w:rPr>
                    <w:t xml:space="preserve">(opposite site of the </w:t>
                  </w:r>
                  <w:r w:rsidR="00626CB3">
                    <w:rPr>
                      <w:sz w:val="14"/>
                      <w:szCs w:val="20"/>
                    </w:rPr>
                    <w:t>photograph</w:t>
                  </w:r>
                  <w:r w:rsidRPr="00D44534">
                    <w:rPr>
                      <w:sz w:val="16"/>
                      <w:szCs w:val="20"/>
                    </w:rPr>
                    <w:t>)</w:t>
                  </w:r>
                </w:p>
              </w:txbxContent>
            </v:textbox>
          </v:shape>
        </w:pict>
      </w:r>
      <w:r>
        <w:rPr>
          <w:noProof/>
        </w:rPr>
        <w:pict w14:anchorId="326A4CCE">
          <v:shape id="_x0000_s1057" type="#_x0000_t202" style="position:absolute;left:0;text-align:left;margin-left:-36pt;margin-top:-27pt;width:531pt;height:36pt;z-index:251658752" filled="f" stroked="f">
            <v:textbox style="mso-next-textbox:#_x0000_s1057">
              <w:txbxContent>
                <w:p w14:paraId="45D06572" w14:textId="77777777" w:rsidR="005B23C9" w:rsidRPr="003341C0" w:rsidRDefault="005B23C9" w:rsidP="005B23C9">
                  <w:pPr>
                    <w:jc w:val="center"/>
                    <w:rPr>
                      <w:sz w:val="28"/>
                      <w:szCs w:val="28"/>
                    </w:rPr>
                  </w:pPr>
                  <w:smartTag w:uri="urn:schemas-microsoft-com:office:smarttags" w:element="place">
                    <w:smartTag w:uri="urn:schemas-microsoft-com:office:smarttags" w:element="PlaceName">
                      <w:r w:rsidRPr="003341C0">
                        <w:rPr>
                          <w:b/>
                          <w:sz w:val="28"/>
                          <w:szCs w:val="28"/>
                        </w:rPr>
                        <w:t>AHSANULLAH</w:t>
                      </w:r>
                    </w:smartTag>
                    <w:r w:rsidRPr="003341C0">
                      <w:rPr>
                        <w:b/>
                        <w:sz w:val="28"/>
                        <w:szCs w:val="28"/>
                      </w:rPr>
                      <w:t xml:space="preserve"> </w:t>
                    </w:r>
                    <w:smartTag w:uri="urn:schemas-microsoft-com:office:smarttags" w:element="PlaceType">
                      <w:r w:rsidRPr="003341C0">
                        <w:rPr>
                          <w:b/>
                          <w:sz w:val="28"/>
                          <w:szCs w:val="28"/>
                        </w:rPr>
                        <w:t>UNIVERSITY</w:t>
                      </w:r>
                    </w:smartTag>
                  </w:smartTag>
                  <w:r w:rsidRPr="003341C0">
                    <w:rPr>
                      <w:b/>
                      <w:sz w:val="28"/>
                      <w:szCs w:val="28"/>
                    </w:rPr>
                    <w:t xml:space="preserve"> OF SCIENCE AND TECHNOLOGY</w:t>
                  </w:r>
                </w:p>
              </w:txbxContent>
            </v:textbox>
          </v:shape>
        </w:pict>
      </w:r>
    </w:p>
    <w:p w14:paraId="248E0D96" w14:textId="77777777" w:rsidR="00323F44" w:rsidRPr="005E111A" w:rsidRDefault="005B23C9" w:rsidP="00FC59EE">
      <w:pPr>
        <w:jc w:val="center"/>
        <w:rPr>
          <w:b/>
          <w:sz w:val="28"/>
          <w:szCs w:val="28"/>
          <w:u w:val="single"/>
        </w:rPr>
      </w:pPr>
      <w:r w:rsidRPr="005E111A">
        <w:rPr>
          <w:b/>
          <w:sz w:val="28"/>
          <w:szCs w:val="28"/>
          <w:u w:val="single"/>
        </w:rPr>
        <w:t>APPLICATION FOR</w:t>
      </w:r>
      <w:r w:rsidR="00080389" w:rsidRPr="005E111A">
        <w:rPr>
          <w:b/>
          <w:sz w:val="28"/>
          <w:szCs w:val="28"/>
          <w:u w:val="single"/>
        </w:rPr>
        <w:t>M</w:t>
      </w:r>
    </w:p>
    <w:p w14:paraId="78ABFECB" w14:textId="77777777" w:rsidR="005B23C9" w:rsidRPr="005E111A" w:rsidRDefault="00323F44" w:rsidP="00FC59EE">
      <w:pPr>
        <w:jc w:val="center"/>
        <w:rPr>
          <w:b/>
        </w:rPr>
      </w:pPr>
      <w:r w:rsidRPr="005E111A">
        <w:rPr>
          <w:b/>
        </w:rPr>
        <w:t>(For Distressed Students</w:t>
      </w:r>
      <w:r w:rsidR="009919C0">
        <w:rPr>
          <w:b/>
        </w:rPr>
        <w:t>’ Welfare Fund</w:t>
      </w:r>
      <w:r w:rsidRPr="005E111A">
        <w:rPr>
          <w:b/>
        </w:rPr>
        <w:t>)</w:t>
      </w:r>
    </w:p>
    <w:p w14:paraId="795AA0A3" w14:textId="77777777" w:rsidR="005B23C9" w:rsidRPr="00224B53" w:rsidRDefault="005B23C9" w:rsidP="005B23C9">
      <w:pPr>
        <w:spacing w:line="360" w:lineRule="auto"/>
        <w:jc w:val="both"/>
        <w:rPr>
          <w:sz w:val="12"/>
          <w:szCs w:val="20"/>
        </w:rPr>
      </w:pPr>
    </w:p>
    <w:p w14:paraId="24D186D3" w14:textId="77777777" w:rsidR="005B23C9" w:rsidRPr="003341C0" w:rsidRDefault="005B23C9" w:rsidP="005B23C9">
      <w:pPr>
        <w:spacing w:line="360" w:lineRule="auto"/>
        <w:jc w:val="both"/>
        <w:rPr>
          <w:sz w:val="18"/>
          <w:szCs w:val="18"/>
        </w:rPr>
      </w:pPr>
    </w:p>
    <w:p w14:paraId="152E1F00" w14:textId="77777777" w:rsidR="005B23C9" w:rsidRPr="003341C0" w:rsidRDefault="005B23C9" w:rsidP="005B23C9">
      <w:pPr>
        <w:numPr>
          <w:ilvl w:val="0"/>
          <w:numId w:val="1"/>
        </w:numPr>
        <w:spacing w:line="360" w:lineRule="auto"/>
        <w:jc w:val="both"/>
        <w:rPr>
          <w:sz w:val="18"/>
          <w:szCs w:val="18"/>
        </w:rPr>
      </w:pPr>
      <w:r w:rsidRPr="003341C0">
        <w:rPr>
          <w:sz w:val="18"/>
          <w:szCs w:val="18"/>
        </w:rPr>
        <w:t>NAME OF STUDENT:</w:t>
      </w:r>
      <w:r w:rsidR="005E111A" w:rsidRPr="003341C0">
        <w:rPr>
          <w:sz w:val="18"/>
          <w:szCs w:val="18"/>
        </w:rPr>
        <w:t xml:space="preserve"> </w:t>
      </w:r>
      <w:r w:rsidR="001475FC" w:rsidRPr="003341C0">
        <w:rPr>
          <w:sz w:val="18"/>
          <w:szCs w:val="18"/>
        </w:rPr>
        <w:t>……………………………………………</w:t>
      </w:r>
      <w:r w:rsidR="005E111A" w:rsidRPr="003341C0">
        <w:rPr>
          <w:sz w:val="18"/>
          <w:szCs w:val="18"/>
        </w:rPr>
        <w:t>..........</w:t>
      </w:r>
      <w:r w:rsidR="001475FC" w:rsidRPr="003341C0">
        <w:rPr>
          <w:sz w:val="18"/>
          <w:szCs w:val="18"/>
        </w:rPr>
        <w:t>……………………</w:t>
      </w:r>
      <w:r w:rsidR="005E111A" w:rsidRPr="003341C0">
        <w:rPr>
          <w:sz w:val="18"/>
          <w:szCs w:val="18"/>
        </w:rPr>
        <w:t>...</w:t>
      </w:r>
      <w:r w:rsidR="001475FC" w:rsidRPr="003341C0">
        <w:rPr>
          <w:sz w:val="18"/>
          <w:szCs w:val="18"/>
        </w:rPr>
        <w:t>………</w:t>
      </w:r>
      <w:r w:rsidR="00FC5291">
        <w:rPr>
          <w:sz w:val="18"/>
          <w:szCs w:val="18"/>
        </w:rPr>
        <w:t>..................</w:t>
      </w:r>
      <w:r w:rsidR="00462ADB">
        <w:rPr>
          <w:sz w:val="18"/>
          <w:szCs w:val="18"/>
        </w:rPr>
        <w:t>.</w:t>
      </w:r>
    </w:p>
    <w:p w14:paraId="25680E61" w14:textId="6E6AABEA" w:rsidR="005B23C9" w:rsidRDefault="00055449" w:rsidP="005B23C9">
      <w:pPr>
        <w:numPr>
          <w:ilvl w:val="0"/>
          <w:numId w:val="1"/>
        </w:numPr>
        <w:spacing w:line="360" w:lineRule="auto"/>
        <w:jc w:val="both"/>
        <w:rPr>
          <w:sz w:val="18"/>
          <w:szCs w:val="18"/>
        </w:rPr>
      </w:pPr>
      <w:r w:rsidRPr="003341C0">
        <w:rPr>
          <w:sz w:val="18"/>
          <w:szCs w:val="18"/>
        </w:rPr>
        <w:t>STUDENT ID:</w:t>
      </w:r>
      <w:r w:rsidR="005E111A" w:rsidRPr="003341C0">
        <w:rPr>
          <w:sz w:val="18"/>
          <w:szCs w:val="18"/>
        </w:rPr>
        <w:t xml:space="preserve"> </w:t>
      </w:r>
      <w:r w:rsidR="003702E7" w:rsidRPr="003341C0">
        <w:rPr>
          <w:sz w:val="18"/>
          <w:szCs w:val="18"/>
        </w:rPr>
        <w:t>……</w:t>
      </w:r>
      <w:r w:rsidR="00BE1F85" w:rsidRPr="003341C0">
        <w:rPr>
          <w:sz w:val="18"/>
          <w:szCs w:val="18"/>
        </w:rPr>
        <w:t>............</w:t>
      </w:r>
      <w:r w:rsidR="005E111A" w:rsidRPr="003341C0">
        <w:rPr>
          <w:sz w:val="18"/>
          <w:szCs w:val="18"/>
        </w:rPr>
        <w:t>.......</w:t>
      </w:r>
      <w:r w:rsidR="00BE1F85" w:rsidRPr="003341C0">
        <w:rPr>
          <w:sz w:val="18"/>
          <w:szCs w:val="18"/>
        </w:rPr>
        <w:t>...........</w:t>
      </w:r>
      <w:r w:rsidR="005E111A" w:rsidRPr="003341C0">
        <w:rPr>
          <w:sz w:val="18"/>
          <w:szCs w:val="18"/>
        </w:rPr>
        <w:t>...........</w:t>
      </w:r>
      <w:r w:rsidR="00BE1F85" w:rsidRPr="003341C0">
        <w:rPr>
          <w:sz w:val="18"/>
          <w:szCs w:val="18"/>
        </w:rPr>
        <w:t>.......</w:t>
      </w:r>
      <w:r w:rsidR="003702E7" w:rsidRPr="003341C0">
        <w:rPr>
          <w:sz w:val="18"/>
          <w:szCs w:val="18"/>
        </w:rPr>
        <w:t xml:space="preserve"> </w:t>
      </w:r>
      <w:r w:rsidR="005E111A" w:rsidRPr="003341C0">
        <w:rPr>
          <w:sz w:val="18"/>
          <w:szCs w:val="18"/>
        </w:rPr>
        <w:t xml:space="preserve"> </w:t>
      </w:r>
      <w:r w:rsidR="005B23C9" w:rsidRPr="003341C0">
        <w:rPr>
          <w:sz w:val="18"/>
          <w:szCs w:val="18"/>
        </w:rPr>
        <w:t xml:space="preserve">MOBILE NO.: </w:t>
      </w:r>
      <w:r w:rsidR="00BE1F85" w:rsidRPr="003341C0">
        <w:rPr>
          <w:sz w:val="18"/>
          <w:szCs w:val="18"/>
        </w:rPr>
        <w:t>……………………………</w:t>
      </w:r>
      <w:r w:rsidR="0012016B">
        <w:rPr>
          <w:sz w:val="18"/>
          <w:szCs w:val="18"/>
        </w:rPr>
        <w:t>.</w:t>
      </w:r>
      <w:r w:rsidR="00BE1F85" w:rsidRPr="003341C0">
        <w:rPr>
          <w:sz w:val="18"/>
          <w:szCs w:val="18"/>
        </w:rPr>
        <w:t>………</w:t>
      </w:r>
      <w:r w:rsidR="00FC5291">
        <w:rPr>
          <w:sz w:val="18"/>
          <w:szCs w:val="18"/>
        </w:rPr>
        <w:t>..............</w:t>
      </w:r>
      <w:r w:rsidR="00462ADB">
        <w:rPr>
          <w:sz w:val="18"/>
          <w:szCs w:val="18"/>
        </w:rPr>
        <w:t>....</w:t>
      </w:r>
    </w:p>
    <w:p w14:paraId="2E904C5B" w14:textId="0B26E6A3" w:rsidR="0012016B" w:rsidRPr="003341C0" w:rsidRDefault="0012016B" w:rsidP="005B23C9">
      <w:pPr>
        <w:numPr>
          <w:ilvl w:val="0"/>
          <w:numId w:val="1"/>
        </w:numPr>
        <w:spacing w:line="360" w:lineRule="auto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STUDENT’S E-MAIL: </w:t>
      </w:r>
      <w:r w:rsidRPr="003341C0">
        <w:rPr>
          <w:sz w:val="18"/>
          <w:szCs w:val="18"/>
        </w:rPr>
        <w:t>………………………………………………………………………</w:t>
      </w:r>
      <w:r>
        <w:rPr>
          <w:sz w:val="18"/>
          <w:szCs w:val="18"/>
        </w:rPr>
        <w:t>.......</w:t>
      </w:r>
      <w:r w:rsidRPr="003341C0">
        <w:rPr>
          <w:sz w:val="18"/>
          <w:szCs w:val="18"/>
        </w:rPr>
        <w:t>……</w:t>
      </w:r>
      <w:r>
        <w:rPr>
          <w:sz w:val="18"/>
          <w:szCs w:val="18"/>
        </w:rPr>
        <w:t>......................</w:t>
      </w:r>
    </w:p>
    <w:p w14:paraId="23FC6EBD" w14:textId="77777777" w:rsidR="005B23C9" w:rsidRPr="003341C0" w:rsidRDefault="005E111A" w:rsidP="005B23C9">
      <w:pPr>
        <w:numPr>
          <w:ilvl w:val="0"/>
          <w:numId w:val="1"/>
        </w:numPr>
        <w:spacing w:line="360" w:lineRule="auto"/>
        <w:jc w:val="both"/>
        <w:rPr>
          <w:sz w:val="18"/>
          <w:szCs w:val="18"/>
        </w:rPr>
      </w:pPr>
      <w:r w:rsidRPr="003341C0">
        <w:rPr>
          <w:sz w:val="18"/>
          <w:szCs w:val="18"/>
        </w:rPr>
        <w:t>DEPARTMENT: ……………………</w:t>
      </w:r>
      <w:r w:rsidR="004733C7" w:rsidRPr="003341C0">
        <w:rPr>
          <w:sz w:val="18"/>
          <w:szCs w:val="18"/>
        </w:rPr>
        <w:t>…. YEAR</w:t>
      </w:r>
      <w:r w:rsidR="00055449" w:rsidRPr="003341C0">
        <w:rPr>
          <w:sz w:val="18"/>
          <w:szCs w:val="18"/>
        </w:rPr>
        <w:t>:</w:t>
      </w:r>
      <w:r w:rsidRPr="003341C0">
        <w:rPr>
          <w:sz w:val="18"/>
          <w:szCs w:val="18"/>
        </w:rPr>
        <w:t xml:space="preserve"> </w:t>
      </w:r>
      <w:r w:rsidR="00C63C4B" w:rsidRPr="003341C0">
        <w:rPr>
          <w:sz w:val="18"/>
          <w:szCs w:val="18"/>
        </w:rPr>
        <w:t>………</w:t>
      </w:r>
      <w:r w:rsidRPr="003341C0">
        <w:rPr>
          <w:sz w:val="18"/>
          <w:szCs w:val="18"/>
        </w:rPr>
        <w:t xml:space="preserve">………… </w:t>
      </w:r>
      <w:r w:rsidR="005B23C9" w:rsidRPr="003341C0">
        <w:rPr>
          <w:sz w:val="18"/>
          <w:szCs w:val="18"/>
        </w:rPr>
        <w:t xml:space="preserve">SEMESTER: </w:t>
      </w:r>
      <w:r w:rsidRPr="003341C0">
        <w:rPr>
          <w:sz w:val="18"/>
          <w:szCs w:val="18"/>
        </w:rPr>
        <w:t>………...………</w:t>
      </w:r>
      <w:r w:rsidR="004733C7" w:rsidRPr="003341C0">
        <w:rPr>
          <w:sz w:val="18"/>
          <w:szCs w:val="18"/>
        </w:rPr>
        <w:t>….</w:t>
      </w:r>
      <w:r w:rsidR="00FC5291">
        <w:rPr>
          <w:sz w:val="18"/>
          <w:szCs w:val="18"/>
        </w:rPr>
        <w:t>..................</w:t>
      </w:r>
      <w:r w:rsidR="00462ADB">
        <w:rPr>
          <w:sz w:val="18"/>
          <w:szCs w:val="18"/>
        </w:rPr>
        <w:t>..</w:t>
      </w:r>
    </w:p>
    <w:p w14:paraId="0C3EFFAC" w14:textId="2CC3F956" w:rsidR="00D86397" w:rsidRPr="0012016B" w:rsidRDefault="004F3C1C" w:rsidP="0012016B">
      <w:pPr>
        <w:numPr>
          <w:ilvl w:val="0"/>
          <w:numId w:val="1"/>
        </w:numPr>
        <w:spacing w:line="360" w:lineRule="auto"/>
        <w:jc w:val="both"/>
        <w:rPr>
          <w:sz w:val="18"/>
          <w:szCs w:val="18"/>
        </w:rPr>
      </w:pPr>
      <w:r w:rsidRPr="003341C0">
        <w:rPr>
          <w:sz w:val="18"/>
          <w:szCs w:val="18"/>
        </w:rPr>
        <w:t>CGPA</w:t>
      </w:r>
      <w:r w:rsidR="00042702">
        <w:rPr>
          <w:sz w:val="18"/>
          <w:szCs w:val="18"/>
        </w:rPr>
        <w:t xml:space="preserve">: </w:t>
      </w:r>
      <w:r w:rsidRPr="003341C0">
        <w:rPr>
          <w:sz w:val="18"/>
          <w:szCs w:val="18"/>
        </w:rPr>
        <w:t>………………………………………………………………………………………………….</w:t>
      </w:r>
      <w:r w:rsidR="00D86397">
        <w:rPr>
          <w:sz w:val="18"/>
          <w:szCs w:val="18"/>
        </w:rPr>
        <w:t>..</w:t>
      </w:r>
      <w:r w:rsidR="00675CC4">
        <w:rPr>
          <w:sz w:val="18"/>
          <w:szCs w:val="18"/>
        </w:rPr>
        <w:t>....................</w:t>
      </w:r>
    </w:p>
    <w:p w14:paraId="446A4CAA" w14:textId="7AA7654B" w:rsidR="004F3C1C" w:rsidRPr="003341C0" w:rsidRDefault="00CF1011" w:rsidP="004F3C1C">
      <w:pPr>
        <w:numPr>
          <w:ilvl w:val="0"/>
          <w:numId w:val="1"/>
        </w:numPr>
        <w:spacing w:line="360" w:lineRule="auto"/>
        <w:jc w:val="both"/>
        <w:rPr>
          <w:sz w:val="18"/>
          <w:szCs w:val="18"/>
        </w:rPr>
      </w:pPr>
      <w:r w:rsidRPr="003341C0">
        <w:rPr>
          <w:sz w:val="18"/>
          <w:szCs w:val="18"/>
        </w:rPr>
        <w:t>PE</w:t>
      </w:r>
      <w:r w:rsidR="004F3C1C" w:rsidRPr="003341C0">
        <w:rPr>
          <w:sz w:val="18"/>
          <w:szCs w:val="18"/>
        </w:rPr>
        <w:t>RMAN</w:t>
      </w:r>
      <w:r w:rsidRPr="003341C0">
        <w:rPr>
          <w:sz w:val="18"/>
          <w:szCs w:val="18"/>
        </w:rPr>
        <w:t>E</w:t>
      </w:r>
      <w:r w:rsidR="004F3C1C" w:rsidRPr="003341C0">
        <w:rPr>
          <w:sz w:val="18"/>
          <w:szCs w:val="18"/>
        </w:rPr>
        <w:t>NT ADDRESS</w:t>
      </w:r>
      <w:r w:rsidR="00042702">
        <w:rPr>
          <w:sz w:val="18"/>
          <w:szCs w:val="18"/>
        </w:rPr>
        <w:t xml:space="preserve">: </w:t>
      </w:r>
      <w:r w:rsidR="004F3C1C" w:rsidRPr="003341C0">
        <w:rPr>
          <w:sz w:val="18"/>
          <w:szCs w:val="18"/>
        </w:rPr>
        <w:t>……………………………………………………………………………</w:t>
      </w:r>
      <w:r w:rsidR="00675CC4">
        <w:rPr>
          <w:sz w:val="18"/>
          <w:szCs w:val="18"/>
        </w:rPr>
        <w:t>.....</w:t>
      </w:r>
      <w:r w:rsidR="00D86397">
        <w:rPr>
          <w:sz w:val="18"/>
          <w:szCs w:val="18"/>
        </w:rPr>
        <w:t>..</w:t>
      </w:r>
      <w:r w:rsidR="00675CC4">
        <w:rPr>
          <w:sz w:val="18"/>
          <w:szCs w:val="18"/>
        </w:rPr>
        <w:t>...............</w:t>
      </w:r>
    </w:p>
    <w:p w14:paraId="3D0BFD02" w14:textId="76E03263" w:rsidR="004F3C1C" w:rsidRPr="003341C0" w:rsidRDefault="004F3C1C" w:rsidP="004F3C1C">
      <w:pPr>
        <w:numPr>
          <w:ilvl w:val="0"/>
          <w:numId w:val="1"/>
        </w:numPr>
        <w:spacing w:line="360" w:lineRule="auto"/>
        <w:jc w:val="both"/>
        <w:rPr>
          <w:sz w:val="18"/>
          <w:szCs w:val="18"/>
        </w:rPr>
      </w:pPr>
      <w:r w:rsidRPr="003341C0">
        <w:rPr>
          <w:sz w:val="18"/>
          <w:szCs w:val="18"/>
        </w:rPr>
        <w:t xml:space="preserve">PRESENT </w:t>
      </w:r>
      <w:r w:rsidR="009B45F3" w:rsidRPr="003341C0">
        <w:rPr>
          <w:sz w:val="18"/>
          <w:szCs w:val="18"/>
        </w:rPr>
        <w:t>A</w:t>
      </w:r>
      <w:r w:rsidRPr="003341C0">
        <w:rPr>
          <w:sz w:val="18"/>
          <w:szCs w:val="18"/>
        </w:rPr>
        <w:t>D</w:t>
      </w:r>
      <w:r w:rsidR="009B45F3" w:rsidRPr="003341C0">
        <w:rPr>
          <w:sz w:val="18"/>
          <w:szCs w:val="18"/>
        </w:rPr>
        <w:t>D</w:t>
      </w:r>
      <w:r w:rsidRPr="003341C0">
        <w:rPr>
          <w:sz w:val="18"/>
          <w:szCs w:val="18"/>
        </w:rPr>
        <w:t>RESS</w:t>
      </w:r>
      <w:r w:rsidR="00042702">
        <w:rPr>
          <w:sz w:val="18"/>
          <w:szCs w:val="18"/>
        </w:rPr>
        <w:t xml:space="preserve">: </w:t>
      </w:r>
      <w:r w:rsidRPr="003341C0">
        <w:rPr>
          <w:sz w:val="18"/>
          <w:szCs w:val="18"/>
        </w:rPr>
        <w:t>…………………………………………………………………</w:t>
      </w:r>
      <w:r w:rsidR="00D86397">
        <w:rPr>
          <w:sz w:val="18"/>
          <w:szCs w:val="18"/>
        </w:rPr>
        <w:t>...............</w:t>
      </w:r>
      <w:r w:rsidRPr="003341C0">
        <w:rPr>
          <w:sz w:val="18"/>
          <w:szCs w:val="18"/>
        </w:rPr>
        <w:t>…….</w:t>
      </w:r>
      <w:r w:rsidR="00EF76CD">
        <w:rPr>
          <w:sz w:val="18"/>
          <w:szCs w:val="18"/>
        </w:rPr>
        <w:t>...</w:t>
      </w:r>
      <w:r w:rsidR="00D86397">
        <w:rPr>
          <w:sz w:val="18"/>
          <w:szCs w:val="18"/>
        </w:rPr>
        <w:t>..</w:t>
      </w:r>
      <w:r w:rsidR="00EF76CD">
        <w:rPr>
          <w:sz w:val="18"/>
          <w:szCs w:val="18"/>
        </w:rPr>
        <w:t>.................</w:t>
      </w:r>
    </w:p>
    <w:p w14:paraId="0FF61B1C" w14:textId="6FEA6C8D" w:rsidR="004F3C1C" w:rsidRPr="003341C0" w:rsidRDefault="004F3C1C" w:rsidP="004F3C1C">
      <w:pPr>
        <w:numPr>
          <w:ilvl w:val="0"/>
          <w:numId w:val="1"/>
        </w:numPr>
        <w:spacing w:line="360" w:lineRule="auto"/>
        <w:rPr>
          <w:sz w:val="18"/>
          <w:szCs w:val="18"/>
        </w:rPr>
      </w:pPr>
      <w:r w:rsidRPr="003341C0">
        <w:rPr>
          <w:sz w:val="18"/>
          <w:szCs w:val="18"/>
        </w:rPr>
        <w:t>NAME OF THE FINANCIER WITH PROFESSION AND ADDRESS</w:t>
      </w:r>
      <w:r w:rsidR="00042702">
        <w:rPr>
          <w:sz w:val="18"/>
          <w:szCs w:val="18"/>
        </w:rPr>
        <w:t xml:space="preserve">: </w:t>
      </w:r>
      <w:r w:rsidRPr="003341C0">
        <w:rPr>
          <w:sz w:val="18"/>
          <w:szCs w:val="18"/>
        </w:rPr>
        <w:t>…………………………….</w:t>
      </w:r>
      <w:r w:rsidR="00D86397">
        <w:rPr>
          <w:sz w:val="18"/>
          <w:szCs w:val="18"/>
        </w:rPr>
        <w:t>...</w:t>
      </w:r>
      <w:r w:rsidR="00EF76CD">
        <w:rPr>
          <w:sz w:val="18"/>
          <w:szCs w:val="18"/>
        </w:rPr>
        <w:t>....................</w:t>
      </w:r>
      <w:r w:rsidRPr="003341C0">
        <w:rPr>
          <w:sz w:val="18"/>
          <w:szCs w:val="18"/>
        </w:rPr>
        <w:t xml:space="preserve"> </w:t>
      </w:r>
      <w:r w:rsidR="00EF76CD">
        <w:rPr>
          <w:sz w:val="18"/>
          <w:szCs w:val="18"/>
        </w:rPr>
        <w:t>.</w:t>
      </w:r>
      <w:r w:rsidRPr="003341C0">
        <w:rPr>
          <w:sz w:val="18"/>
          <w:szCs w:val="18"/>
        </w:rPr>
        <w:t>………………………..............…………………………………………………………………………..</w:t>
      </w:r>
      <w:r w:rsidR="00EF76CD">
        <w:rPr>
          <w:sz w:val="18"/>
          <w:szCs w:val="18"/>
        </w:rPr>
        <w:t>...................</w:t>
      </w:r>
    </w:p>
    <w:p w14:paraId="500F85E2" w14:textId="42561045" w:rsidR="004F3C1C" w:rsidRPr="003341C0" w:rsidRDefault="004F3C1C" w:rsidP="00D86397">
      <w:pPr>
        <w:spacing w:line="360" w:lineRule="auto"/>
        <w:ind w:left="360"/>
        <w:jc w:val="both"/>
        <w:rPr>
          <w:sz w:val="18"/>
          <w:szCs w:val="18"/>
        </w:rPr>
      </w:pPr>
      <w:r w:rsidRPr="003341C0">
        <w:rPr>
          <w:sz w:val="18"/>
          <w:szCs w:val="18"/>
        </w:rPr>
        <w:t>        ………………………………………………………………………………….......…………………….</w:t>
      </w:r>
      <w:r w:rsidR="00D86397">
        <w:rPr>
          <w:sz w:val="18"/>
          <w:szCs w:val="18"/>
        </w:rPr>
        <w:t>.</w:t>
      </w:r>
      <w:r w:rsidR="00EF76CD">
        <w:rPr>
          <w:sz w:val="18"/>
          <w:szCs w:val="18"/>
        </w:rPr>
        <w:t>...................</w:t>
      </w:r>
    </w:p>
    <w:p w14:paraId="7E9010BB" w14:textId="7ABAF1C4" w:rsidR="005B23C9" w:rsidRPr="003341C0" w:rsidRDefault="005B23C9" w:rsidP="005B23C9">
      <w:pPr>
        <w:numPr>
          <w:ilvl w:val="0"/>
          <w:numId w:val="1"/>
        </w:numPr>
        <w:spacing w:line="360" w:lineRule="auto"/>
        <w:jc w:val="both"/>
        <w:rPr>
          <w:sz w:val="18"/>
          <w:szCs w:val="18"/>
        </w:rPr>
      </w:pPr>
      <w:r w:rsidRPr="003341C0">
        <w:rPr>
          <w:sz w:val="18"/>
          <w:szCs w:val="18"/>
        </w:rPr>
        <w:t>RELATION WITH THE FINANCIER:</w:t>
      </w:r>
      <w:r w:rsidR="0091211A" w:rsidRPr="003341C0">
        <w:rPr>
          <w:sz w:val="18"/>
          <w:szCs w:val="18"/>
        </w:rPr>
        <w:t xml:space="preserve"> …………………………………</w:t>
      </w:r>
      <w:r w:rsidR="005E111A" w:rsidRPr="003341C0">
        <w:rPr>
          <w:sz w:val="18"/>
          <w:szCs w:val="18"/>
        </w:rPr>
        <w:t>...............</w:t>
      </w:r>
      <w:r w:rsidR="0091211A" w:rsidRPr="003341C0">
        <w:rPr>
          <w:sz w:val="18"/>
          <w:szCs w:val="18"/>
        </w:rPr>
        <w:t>……………………</w:t>
      </w:r>
      <w:r w:rsidR="00D86397">
        <w:rPr>
          <w:sz w:val="18"/>
          <w:szCs w:val="18"/>
        </w:rPr>
        <w:t>.</w:t>
      </w:r>
      <w:r w:rsidR="0091211A" w:rsidRPr="003341C0">
        <w:rPr>
          <w:sz w:val="18"/>
          <w:szCs w:val="18"/>
        </w:rPr>
        <w:t>.</w:t>
      </w:r>
      <w:r w:rsidR="00EF76CD">
        <w:rPr>
          <w:sz w:val="18"/>
          <w:szCs w:val="18"/>
        </w:rPr>
        <w:t>..................</w:t>
      </w:r>
    </w:p>
    <w:p w14:paraId="77DEC9C5" w14:textId="70D9F013" w:rsidR="00B77917" w:rsidRPr="003341C0" w:rsidRDefault="00B77917" w:rsidP="005B23C9">
      <w:pPr>
        <w:numPr>
          <w:ilvl w:val="0"/>
          <w:numId w:val="1"/>
        </w:numPr>
        <w:spacing w:line="360" w:lineRule="auto"/>
        <w:jc w:val="both"/>
        <w:rPr>
          <w:sz w:val="18"/>
          <w:szCs w:val="18"/>
        </w:rPr>
      </w:pPr>
      <w:r w:rsidRPr="003341C0">
        <w:rPr>
          <w:sz w:val="18"/>
          <w:szCs w:val="18"/>
        </w:rPr>
        <w:t>AVERAGE INCOME OF THE FINANCIER: ………………</w:t>
      </w:r>
      <w:r w:rsidR="006D0196" w:rsidRPr="003341C0">
        <w:rPr>
          <w:sz w:val="18"/>
          <w:szCs w:val="18"/>
        </w:rPr>
        <w:t>..................</w:t>
      </w:r>
      <w:r w:rsidR="00764427" w:rsidRPr="003341C0">
        <w:rPr>
          <w:sz w:val="18"/>
          <w:szCs w:val="18"/>
        </w:rPr>
        <w:t>................</w:t>
      </w:r>
      <w:r w:rsidR="006D0196" w:rsidRPr="003341C0">
        <w:rPr>
          <w:sz w:val="18"/>
          <w:szCs w:val="18"/>
        </w:rPr>
        <w:t>...................</w:t>
      </w:r>
      <w:r w:rsidR="00D86397">
        <w:rPr>
          <w:sz w:val="18"/>
          <w:szCs w:val="18"/>
        </w:rPr>
        <w:t>.....</w:t>
      </w:r>
      <w:r w:rsidR="006D0196" w:rsidRPr="003341C0">
        <w:rPr>
          <w:sz w:val="18"/>
          <w:szCs w:val="18"/>
        </w:rPr>
        <w:t>....</w:t>
      </w:r>
      <w:r w:rsidR="00D86397">
        <w:rPr>
          <w:sz w:val="18"/>
          <w:szCs w:val="18"/>
        </w:rPr>
        <w:t>.</w:t>
      </w:r>
      <w:r w:rsidR="006D0196" w:rsidRPr="003341C0">
        <w:rPr>
          <w:sz w:val="18"/>
          <w:szCs w:val="18"/>
        </w:rPr>
        <w:t>.</w:t>
      </w:r>
      <w:r w:rsidRPr="003341C0">
        <w:rPr>
          <w:sz w:val="18"/>
          <w:szCs w:val="18"/>
        </w:rPr>
        <w:t>……</w:t>
      </w:r>
      <w:r w:rsidR="00EF76CD">
        <w:rPr>
          <w:sz w:val="18"/>
          <w:szCs w:val="18"/>
        </w:rPr>
        <w:t>.............</w:t>
      </w:r>
    </w:p>
    <w:p w14:paraId="38EF83E0" w14:textId="06C1016D" w:rsidR="005B23C9" w:rsidRPr="003341C0" w:rsidRDefault="005B23C9" w:rsidP="005B23C9">
      <w:pPr>
        <w:numPr>
          <w:ilvl w:val="0"/>
          <w:numId w:val="1"/>
        </w:numPr>
        <w:spacing w:line="360" w:lineRule="auto"/>
        <w:jc w:val="both"/>
        <w:rPr>
          <w:sz w:val="18"/>
          <w:szCs w:val="18"/>
        </w:rPr>
      </w:pPr>
      <w:r w:rsidRPr="003341C0">
        <w:rPr>
          <w:sz w:val="18"/>
          <w:szCs w:val="18"/>
        </w:rPr>
        <w:t xml:space="preserve">NAME AND </w:t>
      </w:r>
      <w:r w:rsidR="005A6AE5" w:rsidRPr="005A6AE5">
        <w:rPr>
          <w:b/>
          <w:bCs/>
          <w:sz w:val="18"/>
          <w:szCs w:val="18"/>
        </w:rPr>
        <w:t>MOBILE NO</w:t>
      </w:r>
      <w:r w:rsidR="005A6AE5">
        <w:rPr>
          <w:sz w:val="18"/>
          <w:szCs w:val="18"/>
        </w:rPr>
        <w:t>.</w:t>
      </w:r>
      <w:r w:rsidRPr="003341C0">
        <w:rPr>
          <w:sz w:val="18"/>
          <w:szCs w:val="18"/>
        </w:rPr>
        <w:t xml:space="preserve"> OF THE GUARDIAN/FATHER:</w:t>
      </w:r>
      <w:r w:rsidR="004D35CC" w:rsidRPr="003341C0">
        <w:rPr>
          <w:sz w:val="18"/>
          <w:szCs w:val="18"/>
        </w:rPr>
        <w:t xml:space="preserve"> …………</w:t>
      </w:r>
      <w:r w:rsidR="00764427" w:rsidRPr="003341C0">
        <w:rPr>
          <w:sz w:val="18"/>
          <w:szCs w:val="18"/>
        </w:rPr>
        <w:t>...............</w:t>
      </w:r>
      <w:r w:rsidR="004D35CC" w:rsidRPr="003341C0">
        <w:rPr>
          <w:sz w:val="18"/>
          <w:szCs w:val="18"/>
        </w:rPr>
        <w:t>………………………</w:t>
      </w:r>
      <w:r w:rsidR="00D86397">
        <w:rPr>
          <w:sz w:val="18"/>
          <w:szCs w:val="18"/>
        </w:rPr>
        <w:t>..</w:t>
      </w:r>
      <w:r w:rsidR="004D35CC" w:rsidRPr="003341C0">
        <w:rPr>
          <w:sz w:val="18"/>
          <w:szCs w:val="18"/>
        </w:rPr>
        <w:t>.</w:t>
      </w:r>
      <w:r w:rsidR="00EF76CD">
        <w:rPr>
          <w:sz w:val="18"/>
          <w:szCs w:val="18"/>
        </w:rPr>
        <w:t>............</w:t>
      </w:r>
    </w:p>
    <w:p w14:paraId="57A30536" w14:textId="246EAA73" w:rsidR="005B23C9" w:rsidRPr="003341C0" w:rsidRDefault="004D35CC" w:rsidP="005B23C9">
      <w:pPr>
        <w:spacing w:line="360" w:lineRule="auto"/>
        <w:jc w:val="both"/>
        <w:rPr>
          <w:sz w:val="18"/>
          <w:szCs w:val="18"/>
        </w:rPr>
      </w:pPr>
      <w:r w:rsidRPr="003341C0">
        <w:rPr>
          <w:sz w:val="18"/>
          <w:szCs w:val="18"/>
        </w:rPr>
        <w:t xml:space="preserve">       </w:t>
      </w:r>
      <w:r w:rsidR="00764427" w:rsidRPr="003341C0">
        <w:rPr>
          <w:sz w:val="18"/>
          <w:szCs w:val="18"/>
        </w:rPr>
        <w:t>       </w:t>
      </w:r>
      <w:r w:rsidRPr="003341C0">
        <w:rPr>
          <w:sz w:val="18"/>
          <w:szCs w:val="18"/>
        </w:rPr>
        <w:t>…</w:t>
      </w:r>
      <w:r w:rsidR="00764427" w:rsidRPr="003341C0">
        <w:rPr>
          <w:sz w:val="18"/>
          <w:szCs w:val="18"/>
        </w:rPr>
        <w:t>………………………………………………………………………………...........</w:t>
      </w:r>
      <w:r w:rsidRPr="003341C0">
        <w:rPr>
          <w:sz w:val="18"/>
          <w:szCs w:val="18"/>
        </w:rPr>
        <w:t>………………</w:t>
      </w:r>
      <w:r w:rsidR="00097817" w:rsidRPr="003341C0">
        <w:rPr>
          <w:sz w:val="18"/>
          <w:szCs w:val="18"/>
        </w:rPr>
        <w:t>......</w:t>
      </w:r>
      <w:r w:rsidR="00EF76CD">
        <w:rPr>
          <w:sz w:val="18"/>
          <w:szCs w:val="18"/>
        </w:rPr>
        <w:t>...</w:t>
      </w:r>
      <w:r w:rsidR="00D86397">
        <w:rPr>
          <w:sz w:val="18"/>
          <w:szCs w:val="18"/>
        </w:rPr>
        <w:t>..</w:t>
      </w:r>
      <w:r w:rsidR="00EF76CD">
        <w:rPr>
          <w:sz w:val="18"/>
          <w:szCs w:val="18"/>
        </w:rPr>
        <w:t>................</w:t>
      </w:r>
    </w:p>
    <w:p w14:paraId="240BC47B" w14:textId="0C1D8D8C" w:rsidR="008C427B" w:rsidRPr="003341C0" w:rsidRDefault="008C427B" w:rsidP="004F3C1C">
      <w:pPr>
        <w:numPr>
          <w:ilvl w:val="0"/>
          <w:numId w:val="1"/>
        </w:numPr>
        <w:spacing w:line="360" w:lineRule="auto"/>
        <w:rPr>
          <w:sz w:val="18"/>
          <w:szCs w:val="18"/>
        </w:rPr>
      </w:pPr>
      <w:r w:rsidRPr="003341C0">
        <w:rPr>
          <w:sz w:val="18"/>
          <w:szCs w:val="18"/>
        </w:rPr>
        <w:t>HAVE YOU RECEIVED ANY GRANT FROM “DISTRESSED</w:t>
      </w:r>
      <w:r w:rsidR="00D52D3B" w:rsidRPr="003341C0">
        <w:rPr>
          <w:sz w:val="18"/>
          <w:szCs w:val="18"/>
        </w:rPr>
        <w:t xml:space="preserve"> STUDENTS’ FUND” BEFORE? </w:t>
      </w:r>
      <w:r w:rsidR="00764427" w:rsidRPr="003341C0">
        <w:rPr>
          <w:sz w:val="18"/>
          <w:szCs w:val="18"/>
        </w:rPr>
        <w:br/>
      </w:r>
      <w:r w:rsidRPr="003341C0">
        <w:rPr>
          <w:sz w:val="18"/>
          <w:szCs w:val="18"/>
        </w:rPr>
        <w:t>(If Yes, how many times</w:t>
      </w:r>
      <w:r w:rsidR="004F3C1C" w:rsidRPr="003341C0">
        <w:rPr>
          <w:sz w:val="18"/>
          <w:szCs w:val="18"/>
        </w:rPr>
        <w:t xml:space="preserve">, </w:t>
      </w:r>
      <w:r w:rsidRPr="003341C0">
        <w:rPr>
          <w:sz w:val="18"/>
          <w:szCs w:val="18"/>
        </w:rPr>
        <w:t>when</w:t>
      </w:r>
      <w:r w:rsidR="004F3C1C" w:rsidRPr="003341C0">
        <w:rPr>
          <w:sz w:val="18"/>
          <w:szCs w:val="18"/>
        </w:rPr>
        <w:t xml:space="preserve"> and amount received</w:t>
      </w:r>
      <w:r w:rsidRPr="003341C0">
        <w:rPr>
          <w:sz w:val="18"/>
          <w:szCs w:val="18"/>
        </w:rPr>
        <w:t>) …………………………………</w:t>
      </w:r>
      <w:r w:rsidR="00764427" w:rsidRPr="003341C0">
        <w:rPr>
          <w:sz w:val="18"/>
          <w:szCs w:val="18"/>
        </w:rPr>
        <w:t>......</w:t>
      </w:r>
      <w:r w:rsidRPr="003341C0">
        <w:rPr>
          <w:sz w:val="18"/>
          <w:szCs w:val="18"/>
        </w:rPr>
        <w:t>…</w:t>
      </w:r>
      <w:r w:rsidR="00D52D3B" w:rsidRPr="003341C0">
        <w:rPr>
          <w:sz w:val="18"/>
          <w:szCs w:val="18"/>
        </w:rPr>
        <w:t>.</w:t>
      </w:r>
      <w:r w:rsidR="00764427" w:rsidRPr="003341C0">
        <w:rPr>
          <w:sz w:val="18"/>
          <w:szCs w:val="18"/>
        </w:rPr>
        <w:t>.............................</w:t>
      </w:r>
      <w:r w:rsidR="00D52D3B" w:rsidRPr="003341C0">
        <w:rPr>
          <w:sz w:val="18"/>
          <w:szCs w:val="18"/>
        </w:rPr>
        <w:t>...</w:t>
      </w:r>
      <w:r w:rsidRPr="003341C0">
        <w:rPr>
          <w:sz w:val="18"/>
          <w:szCs w:val="18"/>
        </w:rPr>
        <w:t>……</w:t>
      </w:r>
      <w:r w:rsidR="00D52D3B" w:rsidRPr="003341C0">
        <w:rPr>
          <w:sz w:val="18"/>
          <w:szCs w:val="18"/>
        </w:rPr>
        <w:t>…</w:t>
      </w:r>
      <w:r w:rsidR="00097817" w:rsidRPr="003341C0">
        <w:rPr>
          <w:sz w:val="18"/>
          <w:szCs w:val="18"/>
        </w:rPr>
        <w:t>...................................................</w:t>
      </w:r>
      <w:r w:rsidR="00D86397">
        <w:rPr>
          <w:sz w:val="18"/>
          <w:szCs w:val="18"/>
        </w:rPr>
        <w:t>..</w:t>
      </w:r>
      <w:r w:rsidR="00097817" w:rsidRPr="003341C0">
        <w:rPr>
          <w:sz w:val="18"/>
          <w:szCs w:val="18"/>
        </w:rPr>
        <w:t>.......</w:t>
      </w:r>
      <w:r w:rsidR="00EF76CD">
        <w:rPr>
          <w:sz w:val="18"/>
          <w:szCs w:val="18"/>
        </w:rPr>
        <w:t>..................</w:t>
      </w:r>
    </w:p>
    <w:p w14:paraId="727D70AE" w14:textId="77777777" w:rsidR="00764427" w:rsidRPr="003341C0" w:rsidRDefault="005B23C9" w:rsidP="00764427">
      <w:pPr>
        <w:numPr>
          <w:ilvl w:val="0"/>
          <w:numId w:val="1"/>
        </w:numPr>
        <w:spacing w:line="360" w:lineRule="auto"/>
        <w:jc w:val="both"/>
        <w:rPr>
          <w:sz w:val="18"/>
          <w:szCs w:val="18"/>
        </w:rPr>
      </w:pPr>
      <w:r w:rsidRPr="003341C0">
        <w:rPr>
          <w:sz w:val="18"/>
          <w:szCs w:val="18"/>
        </w:rPr>
        <w:t>HAVE YOU RECEIVED</w:t>
      </w:r>
      <w:r w:rsidR="00107EA8" w:rsidRPr="003341C0">
        <w:rPr>
          <w:sz w:val="18"/>
          <w:szCs w:val="18"/>
        </w:rPr>
        <w:t xml:space="preserve"> ANY GRANT FROM AUST</w:t>
      </w:r>
      <w:r w:rsidR="005D472F" w:rsidRPr="003341C0">
        <w:rPr>
          <w:sz w:val="18"/>
          <w:szCs w:val="18"/>
        </w:rPr>
        <w:t xml:space="preserve"> BEFORE?</w:t>
      </w:r>
    </w:p>
    <w:p w14:paraId="5158C6C9" w14:textId="7BFB30FB" w:rsidR="005B23C9" w:rsidRPr="003341C0" w:rsidRDefault="00764427" w:rsidP="00764427">
      <w:pPr>
        <w:spacing w:line="360" w:lineRule="auto"/>
        <w:ind w:left="360"/>
        <w:jc w:val="both"/>
        <w:rPr>
          <w:sz w:val="18"/>
          <w:szCs w:val="18"/>
        </w:rPr>
      </w:pPr>
      <w:r w:rsidRPr="003341C0">
        <w:rPr>
          <w:sz w:val="18"/>
          <w:szCs w:val="18"/>
        </w:rPr>
        <w:t>        </w:t>
      </w:r>
      <w:r w:rsidR="005D472F" w:rsidRPr="003341C0">
        <w:rPr>
          <w:sz w:val="18"/>
          <w:szCs w:val="18"/>
        </w:rPr>
        <w:t>(If Yes, how many times and when)</w:t>
      </w:r>
      <w:r w:rsidR="00D152E3" w:rsidRPr="003341C0">
        <w:rPr>
          <w:sz w:val="18"/>
          <w:szCs w:val="18"/>
        </w:rPr>
        <w:t xml:space="preserve"> ……………………………………</w:t>
      </w:r>
      <w:r w:rsidRPr="003341C0">
        <w:rPr>
          <w:sz w:val="18"/>
          <w:szCs w:val="18"/>
        </w:rPr>
        <w:t>..............</w:t>
      </w:r>
      <w:r w:rsidR="00D152E3" w:rsidRPr="003341C0">
        <w:rPr>
          <w:sz w:val="18"/>
          <w:szCs w:val="18"/>
        </w:rPr>
        <w:t>………………………</w:t>
      </w:r>
      <w:r w:rsidR="00D86397">
        <w:rPr>
          <w:sz w:val="18"/>
          <w:szCs w:val="18"/>
        </w:rPr>
        <w:t>..</w:t>
      </w:r>
      <w:r w:rsidR="00EF76CD">
        <w:rPr>
          <w:sz w:val="18"/>
          <w:szCs w:val="18"/>
        </w:rPr>
        <w:t>...................</w:t>
      </w:r>
    </w:p>
    <w:p w14:paraId="55CEE55C" w14:textId="77777777" w:rsidR="00524985" w:rsidRPr="003341C0" w:rsidRDefault="00524985" w:rsidP="004F3C1C">
      <w:pPr>
        <w:numPr>
          <w:ilvl w:val="0"/>
          <w:numId w:val="1"/>
        </w:numPr>
        <w:spacing w:line="360" w:lineRule="auto"/>
        <w:jc w:val="both"/>
        <w:rPr>
          <w:sz w:val="18"/>
          <w:szCs w:val="18"/>
        </w:rPr>
      </w:pPr>
      <w:r w:rsidRPr="003341C0">
        <w:rPr>
          <w:sz w:val="18"/>
          <w:szCs w:val="18"/>
        </w:rPr>
        <w:t xml:space="preserve">WHY </w:t>
      </w:r>
      <w:r w:rsidR="00612FF3" w:rsidRPr="003341C0">
        <w:rPr>
          <w:sz w:val="18"/>
          <w:szCs w:val="18"/>
        </w:rPr>
        <w:t>ARE Y</w:t>
      </w:r>
      <w:r w:rsidRPr="003341C0">
        <w:rPr>
          <w:sz w:val="18"/>
          <w:szCs w:val="18"/>
        </w:rPr>
        <w:t>OU APPLYING FOR DISTRESSED</w:t>
      </w:r>
      <w:r w:rsidR="00D52D3B" w:rsidRPr="003341C0">
        <w:rPr>
          <w:sz w:val="18"/>
          <w:szCs w:val="18"/>
        </w:rPr>
        <w:t xml:space="preserve"> STUDENTS'</w:t>
      </w:r>
      <w:r w:rsidRPr="003341C0">
        <w:rPr>
          <w:sz w:val="18"/>
          <w:szCs w:val="18"/>
        </w:rPr>
        <w:t xml:space="preserve"> FUND? ELABORATE WITH ANOTHER APPLICATION</w:t>
      </w:r>
      <w:r w:rsidR="004F3C1C" w:rsidRPr="003341C0">
        <w:rPr>
          <w:sz w:val="18"/>
          <w:szCs w:val="18"/>
        </w:rPr>
        <w:t xml:space="preserve"> AND NECESSARY DOCUMENTS.</w:t>
      </w:r>
    </w:p>
    <w:p w14:paraId="7D41DA2D" w14:textId="77777777" w:rsidR="009A2932" w:rsidRPr="003341C0" w:rsidRDefault="005B23C9" w:rsidP="00524985">
      <w:pPr>
        <w:numPr>
          <w:ilvl w:val="0"/>
          <w:numId w:val="1"/>
        </w:numPr>
        <w:jc w:val="both"/>
        <w:rPr>
          <w:sz w:val="18"/>
          <w:szCs w:val="18"/>
        </w:rPr>
      </w:pPr>
      <w:r w:rsidRPr="003341C0">
        <w:rPr>
          <w:sz w:val="18"/>
          <w:szCs w:val="18"/>
        </w:rPr>
        <w:t>REASON FOR APPLICATION (PUT TICK MARK):</w:t>
      </w:r>
    </w:p>
    <w:p w14:paraId="7CF159EA" w14:textId="0E0BD4F7" w:rsidR="005B23C9" w:rsidRPr="00FA0A21" w:rsidRDefault="00140DD8" w:rsidP="00FA0A21">
      <w:pPr>
        <w:spacing w:line="360" w:lineRule="auto"/>
        <w:jc w:val="both"/>
      </w:pPr>
      <w:r>
        <w:rPr>
          <w:noProof/>
          <w:sz w:val="18"/>
          <w:szCs w:val="18"/>
          <w:lang w:bidi="bn-BD"/>
        </w:rPr>
        <w:pict w14:anchorId="33115966">
          <v:group id="_x0000_s1067" style="position:absolute;left:0;text-align:left;margin-left:261pt;margin-top:1.2pt;width:135pt;height:27pt;z-index:251654656" coordorigin="6660,8939" coordsize="2700,540">
            <v:shape id="_x0000_s1030" type="#_x0000_t202" style="position:absolute;left:6660;top:8939;width:2565;height:540" filled="f" stroked="f">
              <v:textbox style="mso-next-textbox:#_x0000_s1030">
                <w:txbxContent>
                  <w:p w14:paraId="6C72B15A" w14:textId="77777777" w:rsidR="005B23C9" w:rsidRDefault="005B23C9" w:rsidP="005B23C9">
                    <w:r>
                      <w:t xml:space="preserve">(b) </w:t>
                    </w:r>
                    <w:r w:rsidRPr="004733C7">
                      <w:rPr>
                        <w:sz w:val="20"/>
                        <w:szCs w:val="20"/>
                      </w:rPr>
                      <w:t>Financier-Disabled</w:t>
                    </w:r>
                  </w:p>
                </w:txbxContent>
              </v:textbox>
            </v:shape>
            <v:rect id="_x0000_s1031" style="position:absolute;left:9180;top:9108;width:180;height:180"/>
          </v:group>
        </w:pict>
      </w:r>
      <w:r>
        <w:rPr>
          <w:noProof/>
          <w:sz w:val="18"/>
          <w:szCs w:val="18"/>
        </w:rPr>
        <w:pict w14:anchorId="3B9F5A5F">
          <v:group id="_x0000_s1026" style="position:absolute;left:0;text-align:left;margin-left:27pt;margin-top:2.35pt;width:125.25pt;height:27pt;z-index:251653632" coordorigin="1995,5933" coordsize="2505,540">
            <v:shape id="_x0000_s1027" type="#_x0000_t202" style="position:absolute;left:1995;top:5933;width:2505;height:540" filled="f" stroked="f">
              <v:textbox style="mso-next-textbox:#_x0000_s1027">
                <w:txbxContent>
                  <w:p w14:paraId="424121B3" w14:textId="77777777" w:rsidR="005B23C9" w:rsidRDefault="005B23C9" w:rsidP="005B23C9">
                    <w:r>
                      <w:t xml:space="preserve">(a) </w:t>
                    </w:r>
                    <w:r w:rsidRPr="004733C7">
                      <w:rPr>
                        <w:sz w:val="20"/>
                        <w:szCs w:val="20"/>
                      </w:rPr>
                      <w:t>Financier-Expired</w:t>
                    </w:r>
                  </w:p>
                </w:txbxContent>
              </v:textbox>
            </v:shape>
            <v:rect id="_x0000_s1028" style="position:absolute;left:4320;top:6038;width:180;height:180"/>
          </v:group>
        </w:pict>
      </w:r>
    </w:p>
    <w:p w14:paraId="521358CC" w14:textId="32A4EEC9" w:rsidR="00F52D33" w:rsidRPr="003341C0" w:rsidRDefault="00140DD8" w:rsidP="00F52D33">
      <w:pPr>
        <w:tabs>
          <w:tab w:val="left" w:pos="3105"/>
        </w:tabs>
        <w:jc w:val="both"/>
        <w:rPr>
          <w:sz w:val="18"/>
          <w:szCs w:val="18"/>
        </w:rPr>
      </w:pPr>
      <w:r>
        <w:rPr>
          <w:noProof/>
          <w:sz w:val="18"/>
          <w:szCs w:val="18"/>
          <w:lang w:bidi="bn-BD"/>
        </w:rPr>
        <w:pict w14:anchorId="6B5AD0D1">
          <v:rect id="_x0000_s1059" style="position:absolute;left:0;text-align:left;margin-left:127.5pt;margin-top:10.85pt;width:7.9pt;height:9pt;z-index:251660800">
            <v:textbox inset="0,0,0,0"/>
          </v:rect>
        </w:pict>
      </w:r>
      <w:r>
        <w:rPr>
          <w:noProof/>
          <w:sz w:val="18"/>
          <w:szCs w:val="18"/>
          <w:lang w:bidi="bn-BD"/>
        </w:rPr>
        <w:pict w14:anchorId="1609C7C2">
          <v:shape id="_x0000_s1033" type="#_x0000_t202" style="position:absolute;left:0;text-align:left;margin-left:37.5pt;margin-top:6.85pt;width:99pt;height:17.7pt;z-index:251659776" filled="f" stroked="f">
            <v:textbox style="mso-next-textbox:#_x0000_s1033" inset="0,0,0,0">
              <w:txbxContent>
                <w:p w14:paraId="17404892" w14:textId="77777777" w:rsidR="005B23C9" w:rsidRPr="007D5D1C" w:rsidRDefault="005B23C9" w:rsidP="005B23C9">
                  <w:r w:rsidRPr="00CE7F68">
                    <w:rPr>
                      <w:sz w:val="26"/>
                      <w:szCs w:val="26"/>
                    </w:rPr>
                    <w:t>(</w:t>
                  </w:r>
                  <w:r w:rsidR="00507859">
                    <w:t xml:space="preserve">c) </w:t>
                  </w:r>
                  <w:r w:rsidR="00507859" w:rsidRPr="004733C7">
                    <w:rPr>
                      <w:sz w:val="20"/>
                      <w:szCs w:val="20"/>
                    </w:rPr>
                    <w:t>Other reason</w:t>
                  </w:r>
                  <w:r w:rsidR="001B6075">
                    <w:t xml:space="preserve"> </w:t>
                  </w:r>
                </w:p>
              </w:txbxContent>
            </v:textbox>
          </v:shape>
        </w:pict>
      </w:r>
      <w:r w:rsidR="00CC1556" w:rsidRPr="003341C0">
        <w:rPr>
          <w:sz w:val="18"/>
          <w:szCs w:val="18"/>
        </w:rPr>
        <w:tab/>
      </w:r>
    </w:p>
    <w:p w14:paraId="4B426E70" w14:textId="77BF7758" w:rsidR="005B23C9" w:rsidRDefault="00140DD8" w:rsidP="00F52D33">
      <w:pPr>
        <w:tabs>
          <w:tab w:val="left" w:pos="2880"/>
        </w:tabs>
        <w:spacing w:line="360" w:lineRule="auto"/>
        <w:jc w:val="both"/>
        <w:rPr>
          <w:sz w:val="18"/>
          <w:szCs w:val="18"/>
          <w:u w:val="single"/>
        </w:rPr>
      </w:pPr>
      <w:r>
        <w:rPr>
          <w:noProof/>
          <w:sz w:val="18"/>
          <w:szCs w:val="18"/>
          <w:lang w:bidi="bn-BD"/>
        </w:rPr>
        <w:pict w14:anchorId="6B5AD0D1">
          <v:rect id="_x0000_s1075" style="position:absolute;left:0;text-align:left;margin-left:373.85pt;margin-top:13.25pt;width:28.9pt;height:11.65pt;z-index:251663872">
            <v:textbox style="mso-next-textbox:#_x0000_s1075" inset="0,0,0,0">
              <w:txbxContent>
                <w:p w14:paraId="7464563F" w14:textId="39DA140C" w:rsidR="00B01DA0" w:rsidRPr="007B53DA" w:rsidRDefault="00B01DA0" w:rsidP="00B01DA0">
                  <w:pPr>
                    <w:jc w:val="center"/>
                    <w:rPr>
                      <w:sz w:val="18"/>
                      <w:szCs w:val="18"/>
                    </w:rPr>
                  </w:pPr>
                  <w:r w:rsidRPr="007B53DA">
                    <w:rPr>
                      <w:sz w:val="18"/>
                      <w:szCs w:val="18"/>
                    </w:rPr>
                    <w:t>NO</w:t>
                  </w:r>
                </w:p>
              </w:txbxContent>
            </v:textbox>
          </v:rect>
        </w:pict>
      </w:r>
      <w:r w:rsidR="00C005DA">
        <w:rPr>
          <w:noProof/>
          <w:sz w:val="18"/>
          <w:szCs w:val="18"/>
          <w:lang w:bidi="bn-BD"/>
        </w:rPr>
        <w:pict w14:anchorId="6B5AD0D1">
          <v:rect id="_x0000_s1074" style="position:absolute;left:0;text-align:left;margin-left:319.1pt;margin-top:13.25pt;width:30.4pt;height:11.65pt;z-index:251662848">
            <v:textbox style="mso-next-textbox:#_x0000_s1074" inset="0,0,0,0">
              <w:txbxContent>
                <w:p w14:paraId="72B7EC23" w14:textId="72DA0346" w:rsidR="00654BCD" w:rsidRPr="007B53DA" w:rsidRDefault="00654BCD" w:rsidP="00B01DA0">
                  <w:pPr>
                    <w:jc w:val="center"/>
                    <w:rPr>
                      <w:sz w:val="18"/>
                      <w:szCs w:val="18"/>
                    </w:rPr>
                  </w:pPr>
                  <w:r w:rsidRPr="007B53DA">
                    <w:rPr>
                      <w:sz w:val="18"/>
                      <w:szCs w:val="18"/>
                    </w:rPr>
                    <w:t>YES</w:t>
                  </w:r>
                </w:p>
              </w:txbxContent>
            </v:textbox>
          </v:rect>
        </w:pict>
      </w:r>
      <w:r w:rsidR="00F52D33" w:rsidRPr="003341C0">
        <w:rPr>
          <w:sz w:val="18"/>
          <w:szCs w:val="18"/>
        </w:rPr>
        <w:tab/>
      </w:r>
      <w:r w:rsidR="004733C7" w:rsidRPr="003341C0">
        <w:rPr>
          <w:sz w:val="18"/>
          <w:szCs w:val="18"/>
          <w:u w:val="single"/>
        </w:rPr>
        <w:t>(Please explain. Use separate sheet, if required)</w:t>
      </w:r>
    </w:p>
    <w:p w14:paraId="36AA8D07" w14:textId="334B061A" w:rsidR="00FA0A21" w:rsidRPr="00FA0A21" w:rsidRDefault="00E46EF7" w:rsidP="00FA0A21">
      <w:pPr>
        <w:pStyle w:val="ListParagraph"/>
        <w:numPr>
          <w:ilvl w:val="0"/>
          <w:numId w:val="1"/>
        </w:numPr>
        <w:tabs>
          <w:tab w:val="left" w:pos="2880"/>
        </w:tabs>
        <w:spacing w:line="360" w:lineRule="auto"/>
        <w:jc w:val="both"/>
        <w:rPr>
          <w:sz w:val="18"/>
          <w:szCs w:val="18"/>
        </w:rPr>
      </w:pPr>
      <w:r>
        <w:rPr>
          <w:sz w:val="18"/>
          <w:szCs w:val="18"/>
        </w:rPr>
        <w:t>WERE YOU/YOUR FAMILY AFFECTED BY COVID-19 ANY</w:t>
      </w:r>
      <w:r w:rsidR="00654BCD">
        <w:rPr>
          <w:sz w:val="18"/>
          <w:szCs w:val="18"/>
        </w:rPr>
        <w:t>WAY?</w:t>
      </w:r>
      <w:r w:rsidR="00654BCD">
        <w:rPr>
          <w:sz w:val="18"/>
          <w:szCs w:val="18"/>
        </w:rPr>
        <w:tab/>
      </w:r>
    </w:p>
    <w:p w14:paraId="4E93A0D8" w14:textId="77777777" w:rsidR="005B23C9" w:rsidRPr="003341C0" w:rsidRDefault="005B23C9" w:rsidP="006D0196">
      <w:pPr>
        <w:numPr>
          <w:ilvl w:val="0"/>
          <w:numId w:val="1"/>
        </w:numPr>
        <w:jc w:val="both"/>
        <w:rPr>
          <w:b/>
          <w:sz w:val="18"/>
          <w:szCs w:val="18"/>
        </w:rPr>
      </w:pPr>
      <w:r w:rsidRPr="003341C0">
        <w:rPr>
          <w:b/>
          <w:sz w:val="18"/>
          <w:szCs w:val="18"/>
        </w:rPr>
        <w:t>SUPPORTING DOCUMENTS:</w:t>
      </w:r>
    </w:p>
    <w:p w14:paraId="108E565D" w14:textId="5591CD96" w:rsidR="00276C67" w:rsidRDefault="00276C67" w:rsidP="00EE0491">
      <w:pPr>
        <w:numPr>
          <w:ilvl w:val="1"/>
          <w:numId w:val="1"/>
        </w:numPr>
        <w:tabs>
          <w:tab w:val="clear" w:pos="1440"/>
        </w:tabs>
        <w:ind w:left="1080" w:hanging="396"/>
        <w:jc w:val="both"/>
        <w:rPr>
          <w:sz w:val="18"/>
          <w:szCs w:val="18"/>
        </w:rPr>
      </w:pPr>
      <w:r>
        <w:rPr>
          <w:sz w:val="18"/>
          <w:szCs w:val="18"/>
        </w:rPr>
        <w:t>Application (Addressed to</w:t>
      </w:r>
      <w:r w:rsidR="00220142">
        <w:rPr>
          <w:sz w:val="18"/>
          <w:szCs w:val="18"/>
        </w:rPr>
        <w:t xml:space="preserve"> the</w:t>
      </w:r>
      <w:r>
        <w:rPr>
          <w:sz w:val="18"/>
          <w:szCs w:val="18"/>
        </w:rPr>
        <w:t xml:space="preserve"> Advisor, Students’ Welfare)</w:t>
      </w:r>
      <w:r w:rsidR="00D86397">
        <w:rPr>
          <w:sz w:val="18"/>
          <w:szCs w:val="18"/>
        </w:rPr>
        <w:t xml:space="preserve"> </w:t>
      </w:r>
      <w:r w:rsidR="00D73468">
        <w:rPr>
          <w:sz w:val="18"/>
          <w:szCs w:val="18"/>
        </w:rPr>
        <w:t>[For Para 1</w:t>
      </w:r>
      <w:r w:rsidR="00D86397">
        <w:rPr>
          <w:sz w:val="18"/>
          <w:szCs w:val="18"/>
        </w:rPr>
        <w:t>4</w:t>
      </w:r>
      <w:r w:rsidR="00D73468">
        <w:rPr>
          <w:sz w:val="18"/>
          <w:szCs w:val="18"/>
        </w:rPr>
        <w:t>]</w:t>
      </w:r>
    </w:p>
    <w:p w14:paraId="3F93E3BC" w14:textId="77777777" w:rsidR="005B23C9" w:rsidRDefault="003D12C0" w:rsidP="00EE0491">
      <w:pPr>
        <w:numPr>
          <w:ilvl w:val="1"/>
          <w:numId w:val="1"/>
        </w:numPr>
        <w:tabs>
          <w:tab w:val="clear" w:pos="1440"/>
        </w:tabs>
        <w:ind w:left="1080" w:hanging="396"/>
        <w:jc w:val="both"/>
        <w:rPr>
          <w:sz w:val="18"/>
          <w:szCs w:val="18"/>
        </w:rPr>
      </w:pPr>
      <w:r>
        <w:rPr>
          <w:sz w:val="18"/>
          <w:szCs w:val="18"/>
        </w:rPr>
        <w:t>Photocopy of a</w:t>
      </w:r>
      <w:r w:rsidR="006D0196" w:rsidRPr="003341C0">
        <w:rPr>
          <w:sz w:val="18"/>
          <w:szCs w:val="18"/>
        </w:rPr>
        <w:t xml:space="preserve">cademic </w:t>
      </w:r>
      <w:r w:rsidR="00345F3A" w:rsidRPr="003341C0">
        <w:rPr>
          <w:sz w:val="18"/>
          <w:szCs w:val="18"/>
        </w:rPr>
        <w:t>grade sheet/</w:t>
      </w:r>
      <w:r w:rsidR="006D0196" w:rsidRPr="003341C0">
        <w:rPr>
          <w:sz w:val="18"/>
          <w:szCs w:val="18"/>
        </w:rPr>
        <w:t>transcript (</w:t>
      </w:r>
      <w:r w:rsidR="00BE2390" w:rsidRPr="003341C0">
        <w:rPr>
          <w:sz w:val="18"/>
          <w:szCs w:val="18"/>
        </w:rPr>
        <w:t>Immediate p</w:t>
      </w:r>
      <w:r w:rsidR="009363B6" w:rsidRPr="003341C0">
        <w:rPr>
          <w:sz w:val="18"/>
          <w:szCs w:val="18"/>
        </w:rPr>
        <w:t xml:space="preserve">revious </w:t>
      </w:r>
      <w:r w:rsidR="006D0196" w:rsidRPr="003341C0">
        <w:rPr>
          <w:sz w:val="18"/>
          <w:szCs w:val="18"/>
        </w:rPr>
        <w:t>semester)</w:t>
      </w:r>
    </w:p>
    <w:p w14:paraId="279474BF" w14:textId="77777777" w:rsidR="00622A85" w:rsidRPr="003341C0" w:rsidRDefault="003D12C0" w:rsidP="00EE0491">
      <w:pPr>
        <w:numPr>
          <w:ilvl w:val="1"/>
          <w:numId w:val="1"/>
        </w:numPr>
        <w:tabs>
          <w:tab w:val="clear" w:pos="1440"/>
        </w:tabs>
        <w:ind w:left="1080" w:hanging="396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Photocopy of </w:t>
      </w:r>
      <w:r w:rsidR="00622A85">
        <w:rPr>
          <w:sz w:val="18"/>
          <w:szCs w:val="18"/>
        </w:rPr>
        <w:t>Student’s</w:t>
      </w:r>
      <w:r w:rsidR="003129BB">
        <w:rPr>
          <w:sz w:val="18"/>
          <w:szCs w:val="18"/>
        </w:rPr>
        <w:t xml:space="preserve"> ID card and</w:t>
      </w:r>
      <w:r w:rsidR="00622A85">
        <w:rPr>
          <w:sz w:val="18"/>
          <w:szCs w:val="18"/>
        </w:rPr>
        <w:t xml:space="preserve"> NID/SSC </w:t>
      </w:r>
      <w:r w:rsidR="003129BB">
        <w:rPr>
          <w:sz w:val="18"/>
          <w:szCs w:val="18"/>
        </w:rPr>
        <w:t>Certificate</w:t>
      </w:r>
      <w:bookmarkStart w:id="0" w:name="_GoBack"/>
      <w:bookmarkEnd w:id="0"/>
    </w:p>
    <w:p w14:paraId="054F87E0" w14:textId="007FA3DC" w:rsidR="00396129" w:rsidRDefault="005E2D6A" w:rsidP="00396129">
      <w:pPr>
        <w:numPr>
          <w:ilvl w:val="1"/>
          <w:numId w:val="1"/>
        </w:numPr>
        <w:tabs>
          <w:tab w:val="clear" w:pos="1440"/>
        </w:tabs>
        <w:ind w:left="1080" w:hanging="396"/>
        <w:jc w:val="both"/>
        <w:rPr>
          <w:sz w:val="18"/>
          <w:szCs w:val="18"/>
        </w:rPr>
      </w:pPr>
      <w:r w:rsidRPr="003341C0">
        <w:rPr>
          <w:sz w:val="18"/>
          <w:szCs w:val="18"/>
        </w:rPr>
        <w:t xml:space="preserve">Medical </w:t>
      </w:r>
      <w:r w:rsidR="00345F3A" w:rsidRPr="003341C0">
        <w:rPr>
          <w:sz w:val="18"/>
          <w:szCs w:val="18"/>
        </w:rPr>
        <w:t>Documents [</w:t>
      </w:r>
      <w:r w:rsidRPr="003341C0">
        <w:rPr>
          <w:sz w:val="18"/>
          <w:szCs w:val="18"/>
        </w:rPr>
        <w:t>For Para 1</w:t>
      </w:r>
      <w:r w:rsidR="005D2AE1">
        <w:rPr>
          <w:sz w:val="18"/>
          <w:szCs w:val="18"/>
        </w:rPr>
        <w:t>5</w:t>
      </w:r>
      <w:r w:rsidRPr="003341C0">
        <w:rPr>
          <w:sz w:val="18"/>
          <w:szCs w:val="18"/>
        </w:rPr>
        <w:t>(a) &amp; 1</w:t>
      </w:r>
      <w:r w:rsidR="005D2AE1">
        <w:rPr>
          <w:sz w:val="18"/>
          <w:szCs w:val="18"/>
        </w:rPr>
        <w:t>5</w:t>
      </w:r>
      <w:r w:rsidRPr="003341C0">
        <w:rPr>
          <w:sz w:val="18"/>
          <w:szCs w:val="18"/>
        </w:rPr>
        <w:t>(b)] to be v</w:t>
      </w:r>
      <w:r w:rsidR="00FF47B8" w:rsidRPr="003341C0">
        <w:rPr>
          <w:sz w:val="18"/>
          <w:szCs w:val="18"/>
        </w:rPr>
        <w:t>erif</w:t>
      </w:r>
      <w:r w:rsidR="00E721C2" w:rsidRPr="003341C0">
        <w:rPr>
          <w:sz w:val="18"/>
          <w:szCs w:val="18"/>
        </w:rPr>
        <w:t>ied by the AUST Medical Officer</w:t>
      </w:r>
    </w:p>
    <w:p w14:paraId="571C5099" w14:textId="7D2ABCA9" w:rsidR="00396129" w:rsidRDefault="00AE70C1" w:rsidP="00396129">
      <w:pPr>
        <w:numPr>
          <w:ilvl w:val="1"/>
          <w:numId w:val="1"/>
        </w:numPr>
        <w:tabs>
          <w:tab w:val="clear" w:pos="1440"/>
        </w:tabs>
        <w:ind w:left="1080" w:hanging="396"/>
        <w:jc w:val="both"/>
        <w:rPr>
          <w:sz w:val="18"/>
          <w:szCs w:val="18"/>
        </w:rPr>
      </w:pPr>
      <w:r w:rsidRPr="00396129">
        <w:rPr>
          <w:sz w:val="18"/>
          <w:szCs w:val="18"/>
        </w:rPr>
        <w:t>O</w:t>
      </w:r>
      <w:r w:rsidR="001C241B" w:rsidRPr="00396129">
        <w:rPr>
          <w:sz w:val="18"/>
          <w:szCs w:val="18"/>
        </w:rPr>
        <w:t>ther documents for Para 1</w:t>
      </w:r>
      <w:r w:rsidR="005D2AE1">
        <w:rPr>
          <w:sz w:val="18"/>
          <w:szCs w:val="18"/>
        </w:rPr>
        <w:t>5</w:t>
      </w:r>
      <w:r w:rsidR="001C241B" w:rsidRPr="00396129">
        <w:rPr>
          <w:sz w:val="18"/>
          <w:szCs w:val="18"/>
        </w:rPr>
        <w:t xml:space="preserve">(c) </w:t>
      </w:r>
      <w:r w:rsidR="009C5FB6" w:rsidRPr="00396129">
        <w:rPr>
          <w:sz w:val="18"/>
          <w:szCs w:val="18"/>
        </w:rPr>
        <w:t>if any</w:t>
      </w:r>
      <w:r w:rsidRPr="00396129">
        <w:rPr>
          <w:sz w:val="18"/>
          <w:szCs w:val="18"/>
        </w:rPr>
        <w:t xml:space="preserve"> </w:t>
      </w:r>
    </w:p>
    <w:p w14:paraId="744CEE92" w14:textId="0775A490" w:rsidR="00BE6313" w:rsidRPr="00396129" w:rsidRDefault="0071777B" w:rsidP="00396129">
      <w:pPr>
        <w:numPr>
          <w:ilvl w:val="1"/>
          <w:numId w:val="1"/>
        </w:numPr>
        <w:tabs>
          <w:tab w:val="clear" w:pos="1440"/>
        </w:tabs>
        <w:ind w:left="1080" w:hanging="396"/>
        <w:jc w:val="both"/>
        <w:rPr>
          <w:sz w:val="18"/>
          <w:szCs w:val="18"/>
        </w:rPr>
      </w:pPr>
      <w:r w:rsidRPr="00396129">
        <w:rPr>
          <w:sz w:val="18"/>
          <w:szCs w:val="18"/>
        </w:rPr>
        <w:t>Salary statement/</w:t>
      </w:r>
      <w:r w:rsidR="004733C7" w:rsidRPr="00396129">
        <w:rPr>
          <w:color w:val="FF0000"/>
          <w:sz w:val="18"/>
          <w:szCs w:val="18"/>
        </w:rPr>
        <w:t xml:space="preserve"> </w:t>
      </w:r>
      <w:r w:rsidR="00CF1011" w:rsidRPr="00396129">
        <w:rPr>
          <w:sz w:val="18"/>
          <w:szCs w:val="18"/>
        </w:rPr>
        <w:t>Bank Statement/</w:t>
      </w:r>
      <w:r w:rsidR="004733C7" w:rsidRPr="00396129">
        <w:rPr>
          <w:sz w:val="18"/>
          <w:szCs w:val="18"/>
        </w:rPr>
        <w:t>Business loss Certificates/other documents (</w:t>
      </w:r>
      <w:r w:rsidRPr="00396129">
        <w:rPr>
          <w:sz w:val="18"/>
          <w:szCs w:val="18"/>
        </w:rPr>
        <w:t xml:space="preserve">from UP chairman/councilor) [For Para </w:t>
      </w:r>
      <w:r w:rsidR="005D2AE1">
        <w:rPr>
          <w:sz w:val="18"/>
          <w:szCs w:val="18"/>
        </w:rPr>
        <w:t>10</w:t>
      </w:r>
      <w:r w:rsidRPr="00396129">
        <w:rPr>
          <w:sz w:val="18"/>
          <w:szCs w:val="18"/>
        </w:rPr>
        <w:t xml:space="preserve">] </w:t>
      </w:r>
    </w:p>
    <w:p w14:paraId="466953F2" w14:textId="77777777" w:rsidR="00BE6313" w:rsidRPr="003341C0" w:rsidRDefault="00BE6313" w:rsidP="00D04FE9">
      <w:pPr>
        <w:spacing w:line="360" w:lineRule="auto"/>
        <w:ind w:left="720"/>
        <w:jc w:val="both"/>
        <w:rPr>
          <w:sz w:val="18"/>
          <w:szCs w:val="18"/>
        </w:rPr>
      </w:pPr>
    </w:p>
    <w:p w14:paraId="51C63CF6" w14:textId="77777777" w:rsidR="00FC59EE" w:rsidRPr="003341C0" w:rsidRDefault="00FC59EE" w:rsidP="00D04FE9">
      <w:pPr>
        <w:spacing w:line="360" w:lineRule="auto"/>
        <w:ind w:left="720"/>
        <w:jc w:val="both"/>
        <w:rPr>
          <w:sz w:val="18"/>
          <w:szCs w:val="18"/>
        </w:rPr>
      </w:pPr>
      <w:r w:rsidRPr="003341C0">
        <w:rPr>
          <w:sz w:val="18"/>
          <w:szCs w:val="18"/>
        </w:rPr>
        <w:t>(</w:t>
      </w:r>
      <w:r w:rsidR="00134116" w:rsidRPr="003341C0">
        <w:rPr>
          <w:sz w:val="18"/>
          <w:szCs w:val="18"/>
        </w:rPr>
        <w:t>R</w:t>
      </w:r>
      <w:r w:rsidR="003079BC" w:rsidRPr="003341C0">
        <w:rPr>
          <w:sz w:val="18"/>
          <w:szCs w:val="18"/>
        </w:rPr>
        <w:t>emark</w:t>
      </w:r>
      <w:r w:rsidR="00C06A67" w:rsidRPr="003341C0">
        <w:rPr>
          <w:sz w:val="18"/>
          <w:szCs w:val="18"/>
        </w:rPr>
        <w:t xml:space="preserve"> </w:t>
      </w:r>
      <w:r w:rsidR="00134116" w:rsidRPr="003341C0">
        <w:rPr>
          <w:sz w:val="18"/>
          <w:szCs w:val="18"/>
        </w:rPr>
        <w:t xml:space="preserve">of MO </w:t>
      </w:r>
      <w:r w:rsidR="00C06A67" w:rsidRPr="003341C0">
        <w:rPr>
          <w:sz w:val="18"/>
          <w:szCs w:val="18"/>
        </w:rPr>
        <w:t>if any</w:t>
      </w:r>
      <w:r w:rsidRPr="003341C0">
        <w:rPr>
          <w:sz w:val="18"/>
          <w:szCs w:val="18"/>
        </w:rPr>
        <w:t>: …………………………………</w:t>
      </w:r>
      <w:r w:rsidR="00BE6313" w:rsidRPr="003341C0">
        <w:rPr>
          <w:sz w:val="18"/>
          <w:szCs w:val="18"/>
        </w:rPr>
        <w:t>...............</w:t>
      </w:r>
      <w:r w:rsidRPr="003341C0">
        <w:rPr>
          <w:sz w:val="18"/>
          <w:szCs w:val="18"/>
        </w:rPr>
        <w:t>…</w:t>
      </w:r>
      <w:r w:rsidR="00134116" w:rsidRPr="003341C0">
        <w:rPr>
          <w:sz w:val="18"/>
          <w:szCs w:val="18"/>
        </w:rPr>
        <w:t>………………</w:t>
      </w:r>
      <w:r w:rsidRPr="003341C0">
        <w:rPr>
          <w:sz w:val="18"/>
          <w:szCs w:val="18"/>
        </w:rPr>
        <w:t>………………</w:t>
      </w:r>
      <w:r w:rsidR="004733C7" w:rsidRPr="003341C0">
        <w:rPr>
          <w:sz w:val="18"/>
          <w:szCs w:val="18"/>
        </w:rPr>
        <w:t>….</w:t>
      </w:r>
      <w:r w:rsidR="000B2C6E">
        <w:rPr>
          <w:sz w:val="18"/>
          <w:szCs w:val="18"/>
        </w:rPr>
        <w:t>....................</w:t>
      </w:r>
    </w:p>
    <w:p w14:paraId="3D1D7F3C" w14:textId="066D68B8" w:rsidR="00C773C6" w:rsidRPr="003341C0" w:rsidRDefault="00C06A67" w:rsidP="00E75F55">
      <w:pPr>
        <w:spacing w:line="360" w:lineRule="auto"/>
        <w:ind w:left="2160" w:hanging="1440"/>
        <w:rPr>
          <w:sz w:val="18"/>
          <w:szCs w:val="18"/>
        </w:rPr>
      </w:pPr>
      <w:r w:rsidRPr="003341C0">
        <w:rPr>
          <w:sz w:val="18"/>
          <w:szCs w:val="18"/>
        </w:rPr>
        <w:t>…………………………………………………………</w:t>
      </w:r>
      <w:r w:rsidR="00BE6313" w:rsidRPr="003341C0">
        <w:rPr>
          <w:sz w:val="18"/>
          <w:szCs w:val="18"/>
        </w:rPr>
        <w:t>................</w:t>
      </w:r>
      <w:r w:rsidRPr="003341C0">
        <w:rPr>
          <w:sz w:val="18"/>
          <w:szCs w:val="18"/>
        </w:rPr>
        <w:t>…………</w:t>
      </w:r>
      <w:r w:rsidR="005D2AE1">
        <w:rPr>
          <w:sz w:val="18"/>
          <w:szCs w:val="18"/>
        </w:rPr>
        <w:t>.......</w:t>
      </w:r>
      <w:r w:rsidRPr="003341C0">
        <w:rPr>
          <w:sz w:val="18"/>
          <w:szCs w:val="18"/>
        </w:rPr>
        <w:t>……</w:t>
      </w:r>
    </w:p>
    <w:p w14:paraId="2FA700C8" w14:textId="77777777" w:rsidR="0013182D" w:rsidRDefault="0013182D" w:rsidP="00C773C6">
      <w:pPr>
        <w:ind w:left="2160" w:hanging="1440"/>
        <w:jc w:val="right"/>
        <w:rPr>
          <w:sz w:val="18"/>
          <w:szCs w:val="18"/>
        </w:rPr>
      </w:pPr>
    </w:p>
    <w:p w14:paraId="34D5C648" w14:textId="77777777" w:rsidR="00A0040C" w:rsidRDefault="00140DD8" w:rsidP="00C773C6">
      <w:pPr>
        <w:ind w:left="2160" w:hanging="1440"/>
        <w:jc w:val="right"/>
        <w:rPr>
          <w:sz w:val="18"/>
          <w:szCs w:val="18"/>
        </w:rPr>
      </w:pPr>
      <w:r>
        <w:rPr>
          <w:noProof/>
          <w:sz w:val="18"/>
          <w:szCs w:val="18"/>
        </w:rPr>
        <w:pict w14:anchorId="10410B43">
          <v:line id="_x0000_s1066" style="position:absolute;left:0;text-align:left;z-index:251661824" from="364.4pt,9.55pt" to="450pt,9.55pt"/>
        </w:pict>
      </w:r>
      <w:r w:rsidR="004D6661" w:rsidRPr="003341C0">
        <w:rPr>
          <w:sz w:val="18"/>
          <w:szCs w:val="18"/>
        </w:rPr>
        <w:t>(</w:t>
      </w:r>
      <w:r w:rsidR="00C773C6" w:rsidRPr="003341C0">
        <w:rPr>
          <w:sz w:val="18"/>
          <w:szCs w:val="18"/>
        </w:rPr>
        <w:t>AUST Medical Officer</w:t>
      </w:r>
      <w:r w:rsidR="004D6661" w:rsidRPr="003341C0">
        <w:rPr>
          <w:sz w:val="18"/>
          <w:szCs w:val="18"/>
        </w:rPr>
        <w:t>)</w:t>
      </w:r>
    </w:p>
    <w:p w14:paraId="082498E4" w14:textId="77777777" w:rsidR="00923C97" w:rsidRPr="003341C0" w:rsidRDefault="00923C97" w:rsidP="00C773C6">
      <w:pPr>
        <w:ind w:left="2160" w:hanging="1440"/>
        <w:jc w:val="right"/>
        <w:rPr>
          <w:sz w:val="18"/>
          <w:szCs w:val="18"/>
        </w:rPr>
      </w:pPr>
    </w:p>
    <w:p w14:paraId="7F0A2968" w14:textId="77777777" w:rsidR="00F52D33" w:rsidRPr="00F52D33" w:rsidRDefault="00F52D33" w:rsidP="005B23C9">
      <w:pPr>
        <w:spacing w:line="360" w:lineRule="auto"/>
        <w:jc w:val="both"/>
        <w:rPr>
          <w:sz w:val="8"/>
          <w:szCs w:val="8"/>
        </w:rPr>
      </w:pPr>
    </w:p>
    <w:p w14:paraId="43E37F08" w14:textId="77777777" w:rsidR="005B23C9" w:rsidRDefault="00140DD8" w:rsidP="005B23C9">
      <w:pPr>
        <w:spacing w:line="360" w:lineRule="auto"/>
        <w:jc w:val="both"/>
      </w:pPr>
      <w:r>
        <w:rPr>
          <w:noProof/>
        </w:rPr>
        <w:pict w14:anchorId="2A59BC25">
          <v:group id="_x0000_s1039" style="position:absolute;left:0;text-align:left;margin-left:235.4pt;margin-top:.8pt;width:150.1pt;height:39.75pt;z-index:251657728" coordorigin="4552,13596" coordsize="2648,795">
            <v:shape id="_x0000_s1040" type="#_x0000_t202" style="position:absolute;left:4634;top:13671;width:2536;height:720" filled="f" stroked="f">
              <v:textbox style="mso-next-textbox:#_x0000_s1040">
                <w:txbxContent>
                  <w:p w14:paraId="09A76A57" w14:textId="77777777" w:rsidR="005B23C9" w:rsidRPr="0013182D" w:rsidRDefault="005B23C9" w:rsidP="005B23C9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13182D">
                      <w:rPr>
                        <w:sz w:val="18"/>
                        <w:szCs w:val="18"/>
                      </w:rPr>
                      <w:t>(Signature of the Guardian/Father)</w:t>
                    </w:r>
                  </w:p>
                </w:txbxContent>
              </v:textbox>
            </v:shape>
            <v:line id="_x0000_s1041" style="position:absolute;flip:y" from="4552,13596" to="7200,13596">
              <v:stroke dashstyle="dash"/>
            </v:line>
          </v:group>
        </w:pict>
      </w:r>
      <w:r>
        <w:rPr>
          <w:noProof/>
        </w:rPr>
        <w:pict w14:anchorId="4F9390C3">
          <v:group id="_x0000_s1036" style="position:absolute;left:0;text-align:left;margin-left:-10.65pt;margin-top:2.55pt;width:175.95pt;height:33.15pt;z-index:251656704" coordorigin="600,13596" coordsize="2880,749">
            <v:shape id="_x0000_s1037" type="#_x0000_t202" style="position:absolute;left:600;top:13625;width:2880;height:720" filled="f" stroked="f">
              <v:textbox style="mso-next-textbox:#_x0000_s1037">
                <w:txbxContent>
                  <w:p w14:paraId="0B0624F7" w14:textId="77777777" w:rsidR="005B23C9" w:rsidRPr="0013182D" w:rsidRDefault="005B23C9" w:rsidP="005B23C9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13182D">
                      <w:rPr>
                        <w:sz w:val="18"/>
                        <w:szCs w:val="18"/>
                      </w:rPr>
                      <w:t>(Signature of the</w:t>
                    </w:r>
                    <w:r w:rsidR="0013182D">
                      <w:rPr>
                        <w:sz w:val="18"/>
                        <w:szCs w:val="18"/>
                      </w:rPr>
                      <w:t xml:space="preserve"> </w:t>
                    </w:r>
                    <w:r w:rsidRPr="0013182D">
                      <w:rPr>
                        <w:sz w:val="18"/>
                        <w:szCs w:val="18"/>
                      </w:rPr>
                      <w:t>Student)</w:t>
                    </w:r>
                  </w:p>
                </w:txbxContent>
              </v:textbox>
            </v:shape>
            <v:line id="_x0000_s1038" style="position:absolute;flip:y" from="772,13596" to="3420,13596">
              <v:stroke dashstyle="dash"/>
            </v:line>
          </v:group>
        </w:pict>
      </w:r>
    </w:p>
    <w:p w14:paraId="061D5EB4" w14:textId="77777777" w:rsidR="005B23C9" w:rsidRPr="00224B53" w:rsidRDefault="005B23C9" w:rsidP="005B23C9">
      <w:pPr>
        <w:jc w:val="both"/>
        <w:rPr>
          <w:sz w:val="20"/>
          <w:szCs w:val="20"/>
        </w:rPr>
      </w:pPr>
    </w:p>
    <w:p w14:paraId="2FC6D75D" w14:textId="77777777" w:rsidR="00125691" w:rsidRPr="00A337D6" w:rsidRDefault="00863263" w:rsidP="00863263">
      <w:pPr>
        <w:rPr>
          <w:sz w:val="18"/>
          <w:szCs w:val="18"/>
        </w:rPr>
      </w:pPr>
      <w:r w:rsidRPr="00A337D6">
        <w:rPr>
          <w:b/>
          <w:bCs/>
          <w:sz w:val="18"/>
          <w:szCs w:val="18"/>
        </w:rPr>
        <w:t>Signature of the Head of the Departments/School with comments</w:t>
      </w:r>
      <w:r w:rsidR="00F52D33" w:rsidRPr="00A337D6">
        <w:rPr>
          <w:b/>
          <w:bCs/>
          <w:sz w:val="18"/>
          <w:szCs w:val="18"/>
        </w:rPr>
        <w:t xml:space="preserve"> (Specially ensuring more </w:t>
      </w:r>
      <w:r w:rsidR="00345F3A" w:rsidRPr="00A337D6">
        <w:rPr>
          <w:b/>
          <w:bCs/>
          <w:sz w:val="18"/>
          <w:szCs w:val="18"/>
        </w:rPr>
        <w:t>than 60% class attendance in all</w:t>
      </w:r>
      <w:r w:rsidR="00F52D33" w:rsidRPr="00A337D6">
        <w:rPr>
          <w:b/>
          <w:bCs/>
          <w:sz w:val="18"/>
          <w:szCs w:val="18"/>
        </w:rPr>
        <w:t xml:space="preserve"> course</w:t>
      </w:r>
      <w:r w:rsidR="004733C7" w:rsidRPr="00A337D6">
        <w:rPr>
          <w:b/>
          <w:bCs/>
          <w:sz w:val="18"/>
          <w:szCs w:val="18"/>
        </w:rPr>
        <w:t>s</w:t>
      </w:r>
      <w:r w:rsidR="00F52D33" w:rsidRPr="00A337D6">
        <w:rPr>
          <w:b/>
          <w:bCs/>
          <w:sz w:val="18"/>
          <w:szCs w:val="18"/>
        </w:rPr>
        <w:t>)</w:t>
      </w:r>
      <w:r w:rsidRPr="00A337D6">
        <w:rPr>
          <w:b/>
          <w:bCs/>
          <w:sz w:val="18"/>
          <w:szCs w:val="18"/>
        </w:rPr>
        <w:t xml:space="preserve">: </w:t>
      </w:r>
      <w:r w:rsidRPr="00A337D6">
        <w:rPr>
          <w:sz w:val="18"/>
          <w:szCs w:val="18"/>
        </w:rPr>
        <w:t>………………………………………………………………………………………………</w:t>
      </w:r>
      <w:r w:rsidR="004733C7" w:rsidRPr="00A337D6">
        <w:rPr>
          <w:sz w:val="18"/>
          <w:szCs w:val="18"/>
        </w:rPr>
        <w:t>….</w:t>
      </w:r>
    </w:p>
    <w:p w14:paraId="7A40D88F" w14:textId="77777777" w:rsidR="00F52D33" w:rsidRPr="00A337D6" w:rsidRDefault="00863263" w:rsidP="004D607C">
      <w:pPr>
        <w:jc w:val="both"/>
        <w:rPr>
          <w:bCs/>
          <w:sz w:val="18"/>
          <w:szCs w:val="18"/>
        </w:rPr>
      </w:pPr>
      <w:r w:rsidRPr="00A337D6">
        <w:rPr>
          <w:bCs/>
          <w:sz w:val="18"/>
          <w:szCs w:val="18"/>
        </w:rPr>
        <w:t>…………………………………………………………………………………………………</w:t>
      </w:r>
      <w:r w:rsidR="00A372A7" w:rsidRPr="00A337D6">
        <w:rPr>
          <w:bCs/>
          <w:sz w:val="18"/>
          <w:szCs w:val="18"/>
        </w:rPr>
        <w:t>..</w:t>
      </w:r>
    </w:p>
    <w:p w14:paraId="24C0D49F" w14:textId="77777777" w:rsidR="000D0962" w:rsidRPr="00A337D6" w:rsidRDefault="000D0962" w:rsidP="004D607C">
      <w:pPr>
        <w:jc w:val="both"/>
        <w:rPr>
          <w:bCs/>
          <w:sz w:val="18"/>
          <w:szCs w:val="18"/>
        </w:rPr>
      </w:pPr>
    </w:p>
    <w:p w14:paraId="14A9962E" w14:textId="77777777" w:rsidR="00362A26" w:rsidRPr="00A337D6" w:rsidRDefault="005B23C9" w:rsidP="004D607C">
      <w:pPr>
        <w:jc w:val="both"/>
        <w:rPr>
          <w:sz w:val="18"/>
          <w:szCs w:val="18"/>
        </w:rPr>
      </w:pPr>
      <w:r w:rsidRPr="00A337D6">
        <w:rPr>
          <w:b/>
          <w:bCs/>
          <w:sz w:val="18"/>
          <w:szCs w:val="18"/>
        </w:rPr>
        <w:t>N.B.</w:t>
      </w:r>
      <w:r w:rsidRPr="00A337D6">
        <w:rPr>
          <w:sz w:val="18"/>
          <w:szCs w:val="18"/>
        </w:rPr>
        <w:t xml:space="preserve"> If any information given above is found to be false the application will be cancelled. </w:t>
      </w:r>
    </w:p>
    <w:sectPr w:rsidR="00362A26" w:rsidRPr="00A337D6" w:rsidSect="00FA0A21">
      <w:pgSz w:w="12240" w:h="15840"/>
      <w:pgMar w:top="1008" w:right="1620" w:bottom="2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1D6BF1"/>
    <w:multiLevelType w:val="hybridMultilevel"/>
    <w:tmpl w:val="B958D8B0"/>
    <w:lvl w:ilvl="0" w:tplc="7CD453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54431F1"/>
    <w:multiLevelType w:val="hybridMultilevel"/>
    <w:tmpl w:val="D076F2B8"/>
    <w:lvl w:ilvl="0" w:tplc="321A7F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796A533E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0NDIyNrUwMjUzNDZX0lEKTi0uzszPAykwqgUA+GdHpCwAAAA="/>
  </w:docVars>
  <w:rsids>
    <w:rsidRoot w:val="005B23C9"/>
    <w:rsid w:val="0002680E"/>
    <w:rsid w:val="0004218F"/>
    <w:rsid w:val="00042702"/>
    <w:rsid w:val="0004515B"/>
    <w:rsid w:val="00055449"/>
    <w:rsid w:val="0005619D"/>
    <w:rsid w:val="00062F12"/>
    <w:rsid w:val="00071406"/>
    <w:rsid w:val="00080389"/>
    <w:rsid w:val="000825F4"/>
    <w:rsid w:val="0009116D"/>
    <w:rsid w:val="00097817"/>
    <w:rsid w:val="000A6CD9"/>
    <w:rsid w:val="000A7B20"/>
    <w:rsid w:val="000B1136"/>
    <w:rsid w:val="000B2C6E"/>
    <w:rsid w:val="000C2AA0"/>
    <w:rsid w:val="000C5A62"/>
    <w:rsid w:val="000D0962"/>
    <w:rsid w:val="00107EA8"/>
    <w:rsid w:val="00112B63"/>
    <w:rsid w:val="0011618E"/>
    <w:rsid w:val="0012016B"/>
    <w:rsid w:val="00125691"/>
    <w:rsid w:val="0013182D"/>
    <w:rsid w:val="00134116"/>
    <w:rsid w:val="0013647B"/>
    <w:rsid w:val="00140DD8"/>
    <w:rsid w:val="001475FC"/>
    <w:rsid w:val="00170C8C"/>
    <w:rsid w:val="00192F8C"/>
    <w:rsid w:val="001B2B0F"/>
    <w:rsid w:val="001B6075"/>
    <w:rsid w:val="001C241B"/>
    <w:rsid w:val="001C51C9"/>
    <w:rsid w:val="001D756D"/>
    <w:rsid w:val="00215EF7"/>
    <w:rsid w:val="00217F28"/>
    <w:rsid w:val="00220142"/>
    <w:rsid w:val="00224B53"/>
    <w:rsid w:val="00262F99"/>
    <w:rsid w:val="0027364B"/>
    <w:rsid w:val="00276C67"/>
    <w:rsid w:val="002A6DDB"/>
    <w:rsid w:val="002E56A3"/>
    <w:rsid w:val="002F1FE2"/>
    <w:rsid w:val="003079BC"/>
    <w:rsid w:val="003129BB"/>
    <w:rsid w:val="00323F44"/>
    <w:rsid w:val="003341C0"/>
    <w:rsid w:val="00345F3A"/>
    <w:rsid w:val="00355B66"/>
    <w:rsid w:val="00362A26"/>
    <w:rsid w:val="003702E7"/>
    <w:rsid w:val="00372357"/>
    <w:rsid w:val="00383C66"/>
    <w:rsid w:val="00394F75"/>
    <w:rsid w:val="00396129"/>
    <w:rsid w:val="003D12C0"/>
    <w:rsid w:val="00435B9E"/>
    <w:rsid w:val="00450DCC"/>
    <w:rsid w:val="00462ADB"/>
    <w:rsid w:val="004733C7"/>
    <w:rsid w:val="004934B6"/>
    <w:rsid w:val="00497978"/>
    <w:rsid w:val="004D35CC"/>
    <w:rsid w:val="004D607C"/>
    <w:rsid w:val="004D6661"/>
    <w:rsid w:val="004D7696"/>
    <w:rsid w:val="004F3C1C"/>
    <w:rsid w:val="00507859"/>
    <w:rsid w:val="0051341B"/>
    <w:rsid w:val="00524985"/>
    <w:rsid w:val="005646CD"/>
    <w:rsid w:val="00576C22"/>
    <w:rsid w:val="005A4039"/>
    <w:rsid w:val="005A6AE5"/>
    <w:rsid w:val="005B1CFC"/>
    <w:rsid w:val="005B23C9"/>
    <w:rsid w:val="005B686D"/>
    <w:rsid w:val="005D2754"/>
    <w:rsid w:val="005D2AE1"/>
    <w:rsid w:val="005D472F"/>
    <w:rsid w:val="005E111A"/>
    <w:rsid w:val="005E2D6A"/>
    <w:rsid w:val="005F38CF"/>
    <w:rsid w:val="005F3FA4"/>
    <w:rsid w:val="005F4E30"/>
    <w:rsid w:val="00612FF3"/>
    <w:rsid w:val="00622A85"/>
    <w:rsid w:val="0062383A"/>
    <w:rsid w:val="00626CB3"/>
    <w:rsid w:val="00643634"/>
    <w:rsid w:val="00654BCD"/>
    <w:rsid w:val="00655BCC"/>
    <w:rsid w:val="00675CC4"/>
    <w:rsid w:val="006D0196"/>
    <w:rsid w:val="006D1E15"/>
    <w:rsid w:val="006D7AA5"/>
    <w:rsid w:val="0071777B"/>
    <w:rsid w:val="00730910"/>
    <w:rsid w:val="00764427"/>
    <w:rsid w:val="00790C1B"/>
    <w:rsid w:val="007B00C9"/>
    <w:rsid w:val="007B53DA"/>
    <w:rsid w:val="007D5D1C"/>
    <w:rsid w:val="007E17FE"/>
    <w:rsid w:val="007E7DFD"/>
    <w:rsid w:val="00804FEF"/>
    <w:rsid w:val="0080532E"/>
    <w:rsid w:val="00816419"/>
    <w:rsid w:val="00863263"/>
    <w:rsid w:val="00864CA6"/>
    <w:rsid w:val="00882AD8"/>
    <w:rsid w:val="008B6DAA"/>
    <w:rsid w:val="008C063B"/>
    <w:rsid w:val="008C427B"/>
    <w:rsid w:val="008D6FF7"/>
    <w:rsid w:val="009071F3"/>
    <w:rsid w:val="0091211A"/>
    <w:rsid w:val="0091436E"/>
    <w:rsid w:val="00914A1D"/>
    <w:rsid w:val="00923C97"/>
    <w:rsid w:val="009363B6"/>
    <w:rsid w:val="00957DF5"/>
    <w:rsid w:val="009745EC"/>
    <w:rsid w:val="00974B25"/>
    <w:rsid w:val="009919C0"/>
    <w:rsid w:val="009A012A"/>
    <w:rsid w:val="009A2932"/>
    <w:rsid w:val="009B45F3"/>
    <w:rsid w:val="009C5FB6"/>
    <w:rsid w:val="009D4FF2"/>
    <w:rsid w:val="009E4EBD"/>
    <w:rsid w:val="009F0408"/>
    <w:rsid w:val="009F2A79"/>
    <w:rsid w:val="009F345B"/>
    <w:rsid w:val="009F4AAA"/>
    <w:rsid w:val="00A0040C"/>
    <w:rsid w:val="00A250C2"/>
    <w:rsid w:val="00A30887"/>
    <w:rsid w:val="00A337D6"/>
    <w:rsid w:val="00A372A7"/>
    <w:rsid w:val="00A430F0"/>
    <w:rsid w:val="00A437B5"/>
    <w:rsid w:val="00A46DDE"/>
    <w:rsid w:val="00A50422"/>
    <w:rsid w:val="00A7040E"/>
    <w:rsid w:val="00A719D9"/>
    <w:rsid w:val="00A87941"/>
    <w:rsid w:val="00AE2438"/>
    <w:rsid w:val="00AE70C1"/>
    <w:rsid w:val="00AE7182"/>
    <w:rsid w:val="00AF7757"/>
    <w:rsid w:val="00B01DA0"/>
    <w:rsid w:val="00B02BDD"/>
    <w:rsid w:val="00B133CE"/>
    <w:rsid w:val="00B15C7B"/>
    <w:rsid w:val="00B21037"/>
    <w:rsid w:val="00B356FD"/>
    <w:rsid w:val="00B4347B"/>
    <w:rsid w:val="00B443BD"/>
    <w:rsid w:val="00B55B2E"/>
    <w:rsid w:val="00B62943"/>
    <w:rsid w:val="00B7262C"/>
    <w:rsid w:val="00B77917"/>
    <w:rsid w:val="00B95592"/>
    <w:rsid w:val="00BA18C1"/>
    <w:rsid w:val="00BB190E"/>
    <w:rsid w:val="00BC0B26"/>
    <w:rsid w:val="00BC329A"/>
    <w:rsid w:val="00BD4D48"/>
    <w:rsid w:val="00BE1F85"/>
    <w:rsid w:val="00BE2390"/>
    <w:rsid w:val="00BE6313"/>
    <w:rsid w:val="00BF5AEC"/>
    <w:rsid w:val="00C005DA"/>
    <w:rsid w:val="00C06A67"/>
    <w:rsid w:val="00C63C4B"/>
    <w:rsid w:val="00C773C6"/>
    <w:rsid w:val="00CB6FB2"/>
    <w:rsid w:val="00CC1556"/>
    <w:rsid w:val="00CD7F29"/>
    <w:rsid w:val="00CE64A2"/>
    <w:rsid w:val="00CE7F68"/>
    <w:rsid w:val="00CF1011"/>
    <w:rsid w:val="00CF7B57"/>
    <w:rsid w:val="00D02430"/>
    <w:rsid w:val="00D04FE9"/>
    <w:rsid w:val="00D152E3"/>
    <w:rsid w:val="00D17152"/>
    <w:rsid w:val="00D2130F"/>
    <w:rsid w:val="00D44534"/>
    <w:rsid w:val="00D52D3B"/>
    <w:rsid w:val="00D7219A"/>
    <w:rsid w:val="00D73468"/>
    <w:rsid w:val="00D86397"/>
    <w:rsid w:val="00DC43B0"/>
    <w:rsid w:val="00E023FD"/>
    <w:rsid w:val="00E415CF"/>
    <w:rsid w:val="00E41B60"/>
    <w:rsid w:val="00E46EF7"/>
    <w:rsid w:val="00E57C5A"/>
    <w:rsid w:val="00E65BE2"/>
    <w:rsid w:val="00E721C2"/>
    <w:rsid w:val="00E75F55"/>
    <w:rsid w:val="00E92FFF"/>
    <w:rsid w:val="00EE0491"/>
    <w:rsid w:val="00EF76CD"/>
    <w:rsid w:val="00F23216"/>
    <w:rsid w:val="00F44049"/>
    <w:rsid w:val="00F4653E"/>
    <w:rsid w:val="00F52D33"/>
    <w:rsid w:val="00F76EEC"/>
    <w:rsid w:val="00F807D0"/>
    <w:rsid w:val="00F874F3"/>
    <w:rsid w:val="00F93012"/>
    <w:rsid w:val="00FA0A21"/>
    <w:rsid w:val="00FA3937"/>
    <w:rsid w:val="00FC5291"/>
    <w:rsid w:val="00FC59EE"/>
    <w:rsid w:val="00FD1531"/>
    <w:rsid w:val="00FD309E"/>
    <w:rsid w:val="00FD7AF5"/>
    <w:rsid w:val="00FF127D"/>
    <w:rsid w:val="00FF4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76"/>
    <o:shapelayout v:ext="edit">
      <o:idmap v:ext="edit" data="1"/>
    </o:shapelayout>
  </w:shapeDefaults>
  <w:decimalSymbol w:val="."/>
  <w:listSeparator w:val=","/>
  <w14:docId w14:val="6B003749"/>
  <w15:docId w15:val="{E69305BC-9939-4D51-BCBE-17DFC74F7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bn-BD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23C9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0A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</Pages>
  <Words>426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</Company>
  <LinksUpToDate>false</LinksUpToDate>
  <CharactersWithSpaces>2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ST</dc:creator>
  <cp:lastModifiedBy>HP</cp:lastModifiedBy>
  <cp:revision>29</cp:revision>
  <cp:lastPrinted>2023-12-02T10:19:00Z</cp:lastPrinted>
  <dcterms:created xsi:type="dcterms:W3CDTF">2020-12-23T17:58:00Z</dcterms:created>
  <dcterms:modified xsi:type="dcterms:W3CDTF">2023-12-02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IEEE</vt:lpwstr>
  </property>
</Properties>
</file>